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6A293" w14:textId="1B851406" w:rsidR="004B2AD1" w:rsidRDefault="004B2AD1" w:rsidP="00CE0B54">
      <w:pPr>
        <w:pStyle w:val="Question"/>
        <w:numPr>
          <w:ilvl w:val="0"/>
          <w:numId w:val="2"/>
        </w:numPr>
        <w:spacing w:before="0"/>
      </w:pPr>
      <w:r>
        <w:t xml:space="preserve">The diagram shows a fractionating tower used to </w:t>
      </w:r>
      <w:r w:rsidR="00A048C1">
        <w:t>separate crude oil</w:t>
      </w:r>
      <w:r>
        <w:t>.</w:t>
      </w:r>
    </w:p>
    <w:p w14:paraId="0E77C549" w14:textId="0F731E54" w:rsidR="004B2AD1" w:rsidRDefault="00A048C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4A278AF7" wp14:editId="0D511637">
                <wp:simplePos x="0" y="0"/>
                <wp:positionH relativeFrom="page">
                  <wp:posOffset>5854700</wp:posOffset>
                </wp:positionH>
                <wp:positionV relativeFrom="paragraph">
                  <wp:posOffset>109855</wp:posOffset>
                </wp:positionV>
                <wp:extent cx="1085850" cy="2559050"/>
                <wp:effectExtent l="0" t="0" r="0" b="0"/>
                <wp:wrapTight wrapText="bothSides">
                  <wp:wrapPolygon edited="0">
                    <wp:start x="0" y="0"/>
                    <wp:lineTo x="0" y="21386"/>
                    <wp:lineTo x="21221" y="21386"/>
                    <wp:lineTo x="21221" y="0"/>
                    <wp:lineTo x="0" y="0"/>
                  </wp:wrapPolygon>
                </wp:wrapTight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255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CC07B" w14:textId="77777777" w:rsidR="00090124" w:rsidRPr="00DC22FD" w:rsidRDefault="00090124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DC22FD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Gas</w:t>
                            </w:r>
                          </w:p>
                          <w:p w14:paraId="0A212C44" w14:textId="75342F82" w:rsidR="00090124" w:rsidRPr="00DC22FD" w:rsidRDefault="00A048C1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Petrol</w:t>
                            </w:r>
                          </w:p>
                          <w:p w14:paraId="35ABF0AA" w14:textId="77777777" w:rsidR="00090124" w:rsidRPr="00DC22FD" w:rsidRDefault="00090124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DC22FD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Naphtha</w:t>
                            </w:r>
                          </w:p>
                          <w:p w14:paraId="203C79EF" w14:textId="77777777" w:rsidR="00090124" w:rsidRPr="00DC22FD" w:rsidRDefault="00090124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DC22FD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Kerosene</w:t>
                            </w:r>
                          </w:p>
                          <w:p w14:paraId="4B1E86F0" w14:textId="7D774E56" w:rsidR="00090124" w:rsidRPr="00DC22FD" w:rsidRDefault="00A048C1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 xml:space="preserve">Diesel </w:t>
                            </w:r>
                          </w:p>
                          <w:p w14:paraId="6D2B791B" w14:textId="77777777" w:rsidR="00090124" w:rsidRPr="00DC22FD" w:rsidRDefault="00090124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DC22FD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Lubricating oil</w:t>
                            </w:r>
                          </w:p>
                          <w:p w14:paraId="37D1EB6F" w14:textId="77777777" w:rsidR="00090124" w:rsidRPr="00DC22FD" w:rsidRDefault="00090124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DC22FD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Fuel oil</w:t>
                            </w:r>
                          </w:p>
                          <w:p w14:paraId="757F4E96" w14:textId="40B09D5B" w:rsidR="00090124" w:rsidRPr="00A048C1" w:rsidRDefault="00090124" w:rsidP="00A048C1">
                            <w:pPr>
                              <w:shd w:val="clear" w:color="auto" w:fill="F2F2F2" w:themeFill="background1" w:themeFillShade="F2"/>
                              <w:spacing w:line="360" w:lineRule="auto"/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</w:pPr>
                            <w:r w:rsidRPr="00DC22FD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Bitum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278AF7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left:0;text-align:left;margin-left:461pt;margin-top:8.65pt;width:85.5pt;height:201.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" stroked="f">
                <v:textbox>
                  <w:txbxContent>
                    <w:p w14:paraId="7F6CC07B" w14:textId="77777777" w:rsidR="00090124" w:rsidRPr="00DC22FD" w:rsidRDefault="00090124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DC22FD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Gas</w:t>
                      </w:r>
                    </w:p>
                    <w:p w14:paraId="0A212C44" w14:textId="75342F82" w:rsidR="00090124" w:rsidRPr="00DC22FD" w:rsidRDefault="00A048C1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Petrol</w:t>
                      </w:r>
                    </w:p>
                    <w:p w14:paraId="35ABF0AA" w14:textId="77777777" w:rsidR="00090124" w:rsidRPr="00DC22FD" w:rsidRDefault="00090124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DC22FD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Naphtha</w:t>
                      </w:r>
                    </w:p>
                    <w:p w14:paraId="203C79EF" w14:textId="77777777" w:rsidR="00090124" w:rsidRPr="00DC22FD" w:rsidRDefault="00090124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DC22FD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Kerosene</w:t>
                      </w:r>
                    </w:p>
                    <w:p w14:paraId="4B1E86F0" w14:textId="7D774E56" w:rsidR="00090124" w:rsidRPr="00DC22FD" w:rsidRDefault="00A048C1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 xml:space="preserve">Diesel </w:t>
                      </w:r>
                    </w:p>
                    <w:p w14:paraId="6D2B791B" w14:textId="77777777" w:rsidR="00090124" w:rsidRPr="00DC22FD" w:rsidRDefault="00090124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DC22FD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Lubricating oil</w:t>
                      </w:r>
                    </w:p>
                    <w:p w14:paraId="37D1EB6F" w14:textId="77777777" w:rsidR="00090124" w:rsidRPr="00DC22FD" w:rsidRDefault="00090124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DC22FD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Fuel oil</w:t>
                      </w:r>
                    </w:p>
                    <w:p w14:paraId="757F4E96" w14:textId="40B09D5B" w:rsidR="00090124" w:rsidRPr="00A048C1" w:rsidRDefault="00090124" w:rsidP="00A048C1">
                      <w:pPr>
                        <w:shd w:val="clear" w:color="auto" w:fill="F2F2F2" w:themeFill="background1" w:themeFillShade="F2"/>
                        <w:spacing w:line="360" w:lineRule="auto"/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</w:pPr>
                      <w:r w:rsidRPr="00DC22FD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Bitumen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AB78CF" w:rsidRPr="00090124">
        <w:rPr>
          <w:rFonts w:ascii="Arial" w:hAnsi="Arial" w:cs="Arial"/>
          <w:b/>
          <w:bCs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45B8B628" wp14:editId="4E5F2B6C">
                <wp:simplePos x="0" y="0"/>
                <wp:positionH relativeFrom="margin">
                  <wp:posOffset>4122420</wp:posOffset>
                </wp:positionH>
                <wp:positionV relativeFrom="paragraph">
                  <wp:posOffset>109855</wp:posOffset>
                </wp:positionV>
                <wp:extent cx="1157605" cy="2423795"/>
                <wp:effectExtent l="0" t="0" r="4445" b="14605"/>
                <wp:wrapNone/>
                <wp:docPr id="241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7605" cy="2423795"/>
                          <a:chOff x="0" y="0"/>
                          <a:chExt cx="1767487" cy="3286186"/>
                        </a:xfrm>
                      </wpg:grpSpPr>
                      <wpg:grpSp>
                        <wpg:cNvPr id="242" name="Group 242"/>
                        <wpg:cNvGrpSpPr/>
                        <wpg:grpSpPr>
                          <a:xfrm>
                            <a:off x="0" y="111677"/>
                            <a:ext cx="1767487" cy="3174509"/>
                            <a:chOff x="0" y="111677"/>
                            <a:chExt cx="1767487" cy="3174509"/>
                          </a:xfrm>
                        </wpg:grpSpPr>
                        <wps:wsp>
                          <wps:cNvPr id="243" name="Cylinder 243"/>
                          <wps:cNvSpPr/>
                          <wps:spPr>
                            <a:xfrm>
                              <a:off x="355736" y="570382"/>
                              <a:ext cx="431238" cy="2476783"/>
                            </a:xfrm>
                            <a:prstGeom prst="can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4" name="Flowchart: Delay 244"/>
                          <wps:cNvSpPr/>
                          <wps:spPr>
                            <a:xfrm rot="16200000">
                              <a:off x="248496" y="447191"/>
                              <a:ext cx="643672" cy="433290"/>
                            </a:xfrm>
                            <a:prstGeom prst="flowChartDelay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245" name="Group 245"/>
                          <wpg:cNvGrpSpPr/>
                          <wpg:grpSpPr>
                            <a:xfrm>
                              <a:off x="545478" y="2562421"/>
                              <a:ext cx="431239" cy="243014"/>
                              <a:chOff x="545478" y="2429098"/>
                              <a:chExt cx="862732" cy="243014"/>
                            </a:xfrm>
                          </wpg:grpSpPr>
                          <wps:wsp>
                            <wps:cNvPr id="246" name="Straight Connector 246"/>
                            <wps:cNvCnPr>
                              <a:cxnSpLocks/>
                            </wps:cNvCnPr>
                            <wps:spPr>
                              <a:xfrm>
                                <a:off x="545478" y="2643043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7" name="Straight Connector 247"/>
                            <wps:cNvCnPr>
                              <a:cxnSpLocks/>
                            </wps:cNvCnPr>
                            <wps:spPr>
                              <a:xfrm>
                                <a:off x="558666" y="2429098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48" name="Group 248"/>
                          <wpg:cNvGrpSpPr/>
                          <wpg:grpSpPr>
                            <a:xfrm>
                              <a:off x="545477" y="895220"/>
                              <a:ext cx="431239" cy="243014"/>
                              <a:chOff x="545477" y="848642"/>
                              <a:chExt cx="862732" cy="243014"/>
                            </a:xfrm>
                          </wpg:grpSpPr>
                          <wps:wsp>
                            <wps:cNvPr id="249" name="Straight Connector 249"/>
                            <wps:cNvCnPr>
                              <a:cxnSpLocks/>
                            </wps:cNvCnPr>
                            <wps:spPr>
                              <a:xfrm>
                                <a:off x="545477" y="106258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0" name="Straight Connector 250"/>
                            <wps:cNvCnPr>
                              <a:cxnSpLocks/>
                            </wps:cNvCnPr>
                            <wps:spPr>
                              <a:xfrm>
                                <a:off x="558665" y="84864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1" name="Group 251"/>
                          <wpg:cNvGrpSpPr/>
                          <wpg:grpSpPr>
                            <a:xfrm>
                              <a:off x="552069" y="1317228"/>
                              <a:ext cx="431239" cy="243014"/>
                              <a:chOff x="552069" y="1248693"/>
                              <a:chExt cx="862732" cy="243014"/>
                            </a:xfrm>
                          </wpg:grpSpPr>
                          <wps:wsp>
                            <wps:cNvPr id="252" name="Straight Connector 252"/>
                            <wps:cNvCnPr>
                              <a:cxnSpLocks/>
                            </wps:cNvCnPr>
                            <wps:spPr>
                              <a:xfrm>
                                <a:off x="552069" y="1462638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3" name="Straight Connector 253"/>
                            <wps:cNvCnPr>
                              <a:cxnSpLocks/>
                            </wps:cNvCnPr>
                            <wps:spPr>
                              <a:xfrm>
                                <a:off x="565257" y="1248693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4" name="Group 254"/>
                          <wpg:cNvGrpSpPr/>
                          <wpg:grpSpPr>
                            <a:xfrm>
                              <a:off x="541315" y="2142757"/>
                              <a:ext cx="431239" cy="243014"/>
                              <a:chOff x="541315" y="2031269"/>
                              <a:chExt cx="862732" cy="243014"/>
                            </a:xfrm>
                          </wpg:grpSpPr>
                          <wps:wsp>
                            <wps:cNvPr id="255" name="Straight Connector 255"/>
                            <wps:cNvCnPr>
                              <a:cxnSpLocks/>
                            </wps:cNvCnPr>
                            <wps:spPr>
                              <a:xfrm>
                                <a:off x="541315" y="2245214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6" name="Straight Connector 256"/>
                            <wps:cNvCnPr>
                              <a:cxnSpLocks/>
                            </wps:cNvCnPr>
                            <wps:spPr>
                              <a:xfrm>
                                <a:off x="554503" y="2031269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57" name="Group 257"/>
                          <wpg:cNvGrpSpPr/>
                          <wpg:grpSpPr>
                            <a:xfrm>
                              <a:off x="545476" y="1744889"/>
                              <a:ext cx="431239" cy="243014"/>
                              <a:chOff x="545476" y="1654102"/>
                              <a:chExt cx="862732" cy="243014"/>
                            </a:xfrm>
                          </wpg:grpSpPr>
                          <wps:wsp>
                            <wps:cNvPr id="258" name="Straight Connector 258"/>
                            <wps:cNvCnPr>
                              <a:cxnSpLocks/>
                            </wps:cNvCnPr>
                            <wps:spPr>
                              <a:xfrm>
                                <a:off x="545476" y="1868047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9" name="Straight Connector 259"/>
                            <wps:cNvCnPr>
                              <a:cxnSpLocks/>
                            </wps:cNvCnPr>
                            <wps:spPr>
                              <a:xfrm>
                                <a:off x="558664" y="1654102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0" name="Group 260"/>
                          <wpg:cNvGrpSpPr/>
                          <wpg:grpSpPr>
                            <a:xfrm>
                              <a:off x="551048" y="493461"/>
                              <a:ext cx="431239" cy="243014"/>
                              <a:chOff x="551048" y="467786"/>
                              <a:chExt cx="862732" cy="243014"/>
                            </a:xfrm>
                          </wpg:grpSpPr>
                          <wps:wsp>
                            <wps:cNvPr id="261" name="Straight Connector 261"/>
                            <wps:cNvCnPr>
                              <a:cxnSpLocks/>
                            </wps:cNvCnPr>
                            <wps:spPr>
                              <a:xfrm>
                                <a:off x="551048" y="68173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2" name="Straight Connector 262"/>
                            <wps:cNvCnPr>
                              <a:cxnSpLocks/>
                            </wps:cNvCnPr>
                            <wps:spPr>
                              <a:xfrm>
                                <a:off x="564236" y="46778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3" name="Group 263"/>
                          <wpg:cNvGrpSpPr/>
                          <wpg:grpSpPr>
                            <a:xfrm>
                              <a:off x="541314" y="111677"/>
                              <a:ext cx="431239" cy="229676"/>
                              <a:chOff x="541314" y="111677"/>
                              <a:chExt cx="431239" cy="229676"/>
                            </a:xfrm>
                          </wpg:grpSpPr>
                          <wps:wsp>
                            <wps:cNvPr id="264" name="Straight Connector 264"/>
                            <wps:cNvCnPr>
                              <a:cxnSpLocks/>
                            </wps:cNvCnPr>
                            <wps:spPr>
                              <a:xfrm rot="10800000">
                                <a:off x="541314" y="133658"/>
                                <a:ext cx="431239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5" name="Straight Connector 265"/>
                            <wps:cNvCnPr>
                              <a:cxnSpLocks/>
                            </wps:cNvCnPr>
                            <wps:spPr>
                              <a:xfrm rot="10800000">
                                <a:off x="561251" y="111677"/>
                                <a:ext cx="0" cy="229676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266" name="Group 266"/>
                          <wpg:cNvGrpSpPr/>
                          <wpg:grpSpPr>
                            <a:xfrm>
                              <a:off x="541313" y="2990080"/>
                              <a:ext cx="431239" cy="243014"/>
                              <a:chOff x="541313" y="2834506"/>
                              <a:chExt cx="862732" cy="243014"/>
                            </a:xfrm>
                          </wpg:grpSpPr>
                          <wps:wsp>
                            <wps:cNvPr id="267" name="Straight Connector 267"/>
                            <wps:cNvCnPr>
                              <a:cxnSpLocks/>
                            </wps:cNvCnPr>
                            <wps:spPr>
                              <a:xfrm>
                                <a:off x="541313" y="3048451"/>
                                <a:ext cx="862732" cy="0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8" name="Straight Connector 268"/>
                            <wps:cNvCnPr>
                              <a:cxnSpLocks/>
                            </wps:cNvCnPr>
                            <wps:spPr>
                              <a:xfrm>
                                <a:off x="554500" y="2834506"/>
                                <a:ext cx="0" cy="243014"/>
                              </a:xfrm>
                              <a:prstGeom prst="line">
                                <a:avLst/>
                              </a:prstGeom>
                              <a:ln w="57150"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69" name="TextBox 108"/>
                          <wps:cNvSpPr txBox="1"/>
                          <wps:spPr>
                            <a:xfrm>
                              <a:off x="0" y="666891"/>
                              <a:ext cx="462280" cy="14190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FF6C827" w14:textId="77777777" w:rsidR="00090124" w:rsidRPr="00766740" w:rsidRDefault="00090124" w:rsidP="00090124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766740">
                                  <w:rPr>
                                    <w:rFonts w:ascii="Arial" w:hAnsi="Arial" w:cs="Arial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Distillation Column</w:t>
                                </w:r>
                              </w:p>
                            </w:txbxContent>
                          </wps:txbx>
                          <wps:bodyPr vert="vert270" wrap="square" rtlCol="0">
                            <a:noAutofit/>
                          </wps:bodyPr>
                        </wps:wsp>
                        <wps:wsp>
                          <wps:cNvPr id="270" name="Straight Connector 270"/>
                          <wps:cNvCnPr>
                            <a:cxnSpLocks/>
                          </wps:cNvCnPr>
                          <wps:spPr>
                            <a:xfrm flipH="1" flipV="1">
                              <a:off x="127980" y="2210486"/>
                              <a:ext cx="229942" cy="8673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271" name="Graphic 116" descr="Fue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2687" y="1990861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2" name="Graphic 118" descr="Coin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3106" y="2086233"/>
                              <a:ext cx="334381" cy="33438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3" name="Graphic 120" descr="Rubber d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30929" y="808227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4" name="Graphic 122" descr="Water Bottl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19510" y="761915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5" name="Graphic 124" descr="Fork In Roa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    </a:ext>
                              </a:extLst>
                            </a:blip>
                            <a:srcRect l="4988" t="48073" r="-2"/>
                            <a:stretch/>
                          </pic:blipFill>
                          <pic:spPr>
                            <a:xfrm>
                              <a:off x="1068974" y="3056511"/>
                              <a:ext cx="420253" cy="229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6" name="Graphic 126" descr="Car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5" y="404728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7" name="Graphic 128" descr="Factory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506" y="2465980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8" name="Graphic 130" descr="Truc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9954" y="1588962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9" name="Graphic 132" descr="Take Off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55467" y="1235263"/>
                              <a:ext cx="442307" cy="4423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80" name="Graphic 138" descr="Lantern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49771" y="0"/>
                            <a:ext cx="449529" cy="44952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B8B628" id="Group 139" o:spid="_x0000_s1027" style="position:absolute;left:0;text-align:left;margin-left:324.6pt;margin-top:8.65pt;width:91.15pt;height:190.85pt;z-index:251683840;mso-position-horizontal-relative:margin;mso-width-relative:margin;mso-height-relative:margin" coordsize="17674,32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">
                <v:group id="Group 242" o:spid="_x0000_s1028" style="position:absolute;top:1116;width:17674;height:31745" coordorigin=",1116" coordsize="17674,3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<v:shapetype id="_x0000_t22" coordsize="21600,21600" o:spt="22" adj="5400" path="m10800,qx0@1l0@2qy10800,21600,21600@2l21600@1qy10800,xem0@1qy10800@0,21600@1nfe">
                    <v:formulas>
                      <v:f eqn="val #0"/>
                      <v:f eqn="prod #0 1 2"/>
                      <v:f eqn="sum height 0 @1"/>
                    </v:formulas>
                    <v:path o:extrusionok="f" gradientshapeok="t" o:connecttype="custom" o:connectlocs="10800,@0;10800,0;0,10800;10800,21600;21600,10800" o:connectangles="270,270,180,90,0" textboxrect="0,@0,21600,@2"/>
                    <v:handles>
                      <v:h position="center,#0" yrange="0,10800"/>
                    </v:handles>
                    <o:complex v:ext="view"/>
                  </v:shapetype>
                  <v:shape id="Cylinder 243" o:spid="_x0000_s1029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" adj="940" fillcolor="#a8d08d [1945]" stroked="f" strokeweight="1pt">
                    <v:stroke joinstyle="miter"/>
                  </v:shape>
                  <v:shapetype id="_x0000_t135" coordsize="21600,21600" o:spt="135" path="m10800,qx21600,10800,10800,21600l,21600,,xe">
                    <v:stroke joinstyle="miter"/>
                    <v:path gradientshapeok="t" o:connecttype="rect" textboxrect="0,3163,18437,18437"/>
                  </v:shapetype>
                  <v:shape id="Flowchart: Delay 244" o:spid="_x0000_s1030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" fillcolor="#a8d08d [1945]" stroked="f" strokeweight="1pt"/>
                  <v:group id="Group 245" o:spid="_x0000_s1031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  <v:line id="Straight Connector 246" o:spid="_x0000_s1032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47" o:spid="_x0000_s1033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48" o:spid="_x0000_s1034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  <v:line id="Straight Connector 249" o:spid="_x0000_s1035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NxmxgAAANwAAAAPAAAAZHJzL2Rvd25yZXYueG1sRI9Ba8JA&#10;FITvgv9heUJvulFK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gtjcZs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50" o:spid="_x0000_s1036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+Mm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vMD2fCEZCLNwAAAP//AwBQSwECLQAUAAYACAAAACEA2+H2y+4AAACFAQAAEwAAAAAAAAAAAAAA&#10;AAAAAAAAW0NvbnRlbnRfVHlwZXNdLnhtbFBLAQItABQABgAIAAAAIQBa9CxbvwAAABUBAAALAAAA&#10;AAAAAAAAAAAAAB8BAABfcmVscy8ucmVsc1BLAQItABQABgAIAAAAIQCWO+Mm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</v:group>
                  <v:group id="Group 251" o:spid="_x0000_s1037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  <v:line id="Straight Connector 252" o:spid="_x0000_s1038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3" o:spid="_x0000_s1039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54" o:spid="_x0000_s1040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  <v:line id="Straight Connector 255" o:spid="_x0000_s1041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  <v:line id="Straight Connector 256" o:spid="_x0000_s1042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" strokecolor="#70ad47 [3209]" strokeweight="4.5pt">
                      <v:stroke joinstyle="miter"/>
                      <o:lock v:ext="edit" shapetype="f"/>
                    </v:line>
                  </v:group>
                  <v:group id="Group 257" o:spid="_x0000_s1043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  <v:line id="Straight Connector 258" o:spid="_x0000_s1044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" strokecolor="#70ad47 [3209]" strokeweight="4.5pt">
                      <v:stroke joinstyle="miter"/>
                      <o:lock v:ext="edit" shapetype="f"/>
                    </v:line>
                    <v:line id="Straight Connector 259" o:spid="_x0000_s1045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0" o:spid="_x0000_s1046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  <v:line id="Straight Connector 261" o:spid="_x0000_s1047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2" o:spid="_x0000_s1048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</v:group>
                  <v:group id="Group 263" o:spid="_x0000_s1049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  <v:line id="Straight Connector 264" o:spid="_x0000_s1050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  <v:line id="Straight Connector 265" o:spid="_x0000_s1051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" strokecolor="#70ad47 [3209]" strokeweight="4.5pt">
                      <v:stroke joinstyle="miter"/>
                      <o:lock v:ext="edit" shapetype="f"/>
                    </v:line>
                  </v:group>
                  <v:group id="Group 266" o:spid="_x0000_s1052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  <v:line id="Straight Connector 267" o:spid="_x0000_s1053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" strokecolor="#70ad47 [3209]" strokeweight="4.5pt">
                      <v:stroke joinstyle="miter"/>
                      <o:lock v:ext="edit" shapetype="f"/>
                    </v:line>
                    <v:line id="Straight Connector 268" o:spid="_x0000_s1054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" strokecolor="#70ad47 [3209]" strokeweight="4.5pt">
                      <v:stroke joinstyle="miter"/>
                      <o:lock v:ext="edit" shapetype="f"/>
                    </v:line>
                  </v:group>
                  <v:shape id="TextBox 108" o:spid="_x0000_s1055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" filled="f" stroked="f">
                    <v:textbox style="layout-flow:vertical;mso-layout-flow-alt:bottom-to-top">
                      <w:txbxContent>
                        <w:p w14:paraId="2FF6C827" w14:textId="77777777" w:rsidR="00090124" w:rsidRPr="00766740" w:rsidRDefault="00090124" w:rsidP="00090124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766740">
                            <w:rPr>
                              <w:rFonts w:ascii="Arial" w:hAnsi="Arial" w:cs="Arial"/>
                              <w:b/>
                              <w:bCs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Distillation Column</w:t>
                          </w:r>
                        </w:p>
                      </w:txbxContent>
                    </v:textbox>
                  </v:shape>
                  <v:line id="Straight Connector 270" o:spid="_x0000_s1056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116" o:spid="_x0000_s1057" type="#_x0000_t75" alt="Fuel" style="position:absolute;left:10526;top:19908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">
                    <v:imagedata r:id="rId28" o:title="Fuel"/>
                    <v:path arrowok="t"/>
                  </v:shape>
                  <v:shape id="Graphic 118" o:spid="_x0000_s1058" type="#_x0000_t75" alt="Coins" style="position:absolute;left:14331;top:20862;width:3343;height:3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">
                    <v:imagedata r:id="rId29" o:title="Coins"/>
                    <v:path arrowok="t"/>
                  </v:shape>
                  <v:shape id="Graphic 120" o:spid="_x0000_s1059" type="#_x0000_t75" alt="Rubber duck" style="position:absolute;left:12309;top:808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">
                    <v:imagedata r:id="rId30" o:title="Rubber duck"/>
                    <v:path arrowok="t"/>
                  </v:shape>
                  <v:shape id="Graphic 122" o:spid="_x0000_s1060" type="#_x0000_t75" alt="Water Bottle" style="position:absolute;left:9195;top:761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">
                    <v:imagedata r:id="rId31" o:title="Water Bottle"/>
                    <v:path arrowok="t"/>
                  </v:shape>
                  <v:shape id="Graphic 124" o:spid="_x0000_s1061" type="#_x0000_t75" alt="Fork In Road" style="position:absolute;left:10689;top:30565;width:4203;height:2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">
                    <v:imagedata r:id="rId32" o:title="Fork In Road" croptop="31505f" cropleft="3269f" cropright="-1f"/>
                    <v:path arrowok="t"/>
                  </v:shape>
                  <v:shape id="Graphic 126" o:spid="_x0000_s1062" type="#_x0000_t75" alt="Car" style="position:absolute;left:10595;top:4047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">
                    <v:imagedata r:id="rId33" o:title="Car"/>
                    <v:path arrowok="t"/>
                  </v:shape>
                  <v:shape id="Graphic 128" o:spid="_x0000_s1063" type="#_x0000_t75" alt="Factory" style="position:absolute;left:10595;top:2465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">
                    <v:imagedata r:id="rId34" o:title="Factory"/>
                    <v:path arrowok="t"/>
                  </v:shape>
                  <v:shape id="Graphic 130" o:spid="_x0000_s1064" type="#_x0000_t75" alt="Truck" style="position:absolute;left:10599;top:15889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">
                    <v:imagedata r:id="rId35" o:title="Truck"/>
                    <v:path arrowok="t"/>
                  </v:shape>
                  <v:shape id="Graphic 132" o:spid="_x0000_s1065" type="#_x0000_t75" alt="Take Off" style="position:absolute;left:10554;top:12352;width:4423;height:4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">
                    <v:imagedata r:id="rId36" o:title="Take Off"/>
                    <v:path arrowok="t"/>
                  </v:shape>
                </v:group>
                <v:shape id="Graphic 138" o:spid="_x0000_s1066" type="#_x0000_t75" alt="Lantern" style="position:absolute;left:10497;width:4496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">
                  <v:imagedata r:id="rId37" o:title="Lantern"/>
                  <v:path arrowok="t"/>
                </v:shape>
                <w10:wrap anchorx="margin"/>
              </v:group>
            </w:pict>
          </mc:Fallback>
        </mc:AlternateContent>
      </w:r>
      <w:r w:rsidR="004B2AD1">
        <w:rPr>
          <w:rFonts w:ascii="Arial" w:hAnsi="Arial" w:cs="Arial"/>
        </w:rPr>
        <w:t>The names of each fraction are missing from the diagram.</w:t>
      </w:r>
    </w:p>
    <w:p w14:paraId="23D839DE" w14:textId="2685F82B" w:rsidR="004B2AD1" w:rsidRDefault="004B2AD1" w:rsidP="004B2AD1">
      <w:pPr>
        <w:pStyle w:val="ListParagraph"/>
        <w:rPr>
          <w:rFonts w:ascii="Arial" w:hAnsi="Arial" w:cs="Arial"/>
        </w:rPr>
      </w:pPr>
    </w:p>
    <w:p w14:paraId="3930C3E7" w14:textId="4275F188" w:rsidR="004B2AD1" w:rsidRPr="00F57847" w:rsidRDefault="004B2AD1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Place the correct fraction into the correct box.</w:t>
      </w:r>
    </w:p>
    <w:p w14:paraId="1ED84EFC" w14:textId="720410F1" w:rsidR="004B2AD1" w:rsidRDefault="004B2AD1" w:rsidP="004B2AD1">
      <w:pPr>
        <w:pStyle w:val="ListParagraph"/>
        <w:rPr>
          <w:rFonts w:ascii="Arial" w:hAnsi="Arial" w:cs="Arial"/>
        </w:rPr>
      </w:pPr>
    </w:p>
    <w:p w14:paraId="210AD3C1" w14:textId="77777777" w:rsidR="00090124" w:rsidRDefault="00090124" w:rsidP="004B2AD1">
      <w:pPr>
        <w:pStyle w:val="ListParagraph"/>
        <w:rPr>
          <w:rFonts w:ascii="Arial" w:hAnsi="Arial" w:cs="Arial"/>
        </w:rPr>
      </w:pPr>
    </w:p>
    <w:p w14:paraId="6B5AD9C2" w14:textId="1E77786A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Bitumen</w:t>
      </w:r>
    </w:p>
    <w:p w14:paraId="1760DADE" w14:textId="63C530A9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Lubricating oil</w:t>
      </w:r>
    </w:p>
    <w:p w14:paraId="79B945FF" w14:textId="77777777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Naphtha</w:t>
      </w:r>
    </w:p>
    <w:p w14:paraId="53BF2F30" w14:textId="4E58514E" w:rsidR="004B2AD1" w:rsidRPr="00090124" w:rsidRDefault="00A048C1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Petrol</w:t>
      </w:r>
    </w:p>
    <w:p w14:paraId="68821F79" w14:textId="3D5FEBD5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Gas</w:t>
      </w:r>
    </w:p>
    <w:p w14:paraId="62FE5965" w14:textId="37857A43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Kerosene</w:t>
      </w:r>
    </w:p>
    <w:p w14:paraId="52B85BDF" w14:textId="66D3AD29" w:rsidR="004B2AD1" w:rsidRPr="00090124" w:rsidRDefault="00A048C1" w:rsidP="004B2AD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iesel</w:t>
      </w:r>
    </w:p>
    <w:p w14:paraId="05A94E3C" w14:textId="54E036C4" w:rsidR="004B2AD1" w:rsidRPr="00090124" w:rsidRDefault="004B2AD1" w:rsidP="004B2AD1">
      <w:pPr>
        <w:pStyle w:val="ListParagraph"/>
        <w:rPr>
          <w:rFonts w:ascii="Arial" w:hAnsi="Arial" w:cs="Arial"/>
        </w:rPr>
      </w:pPr>
      <w:r w:rsidRPr="00090124">
        <w:rPr>
          <w:rFonts w:ascii="Arial" w:hAnsi="Arial" w:cs="Arial"/>
        </w:rPr>
        <w:t>Fuel oil</w:t>
      </w:r>
    </w:p>
    <w:p w14:paraId="4B2B0D91" w14:textId="77777777" w:rsidR="004B2AD1" w:rsidRDefault="004B2AD1" w:rsidP="004B2AD1">
      <w:pPr>
        <w:pStyle w:val="ListParagraph"/>
        <w:rPr>
          <w:rFonts w:ascii="Arial" w:hAnsi="Arial" w:cs="Arial"/>
          <w:b/>
          <w:bCs/>
        </w:rPr>
      </w:pPr>
    </w:p>
    <w:p w14:paraId="4DB44F3D" w14:textId="6F191320" w:rsidR="004B2AD1" w:rsidRDefault="004B2AD1" w:rsidP="004B2AD1">
      <w:pPr>
        <w:pStyle w:val="ListParagraph"/>
        <w:rPr>
          <w:rFonts w:ascii="Arial" w:hAnsi="Arial" w:cs="Arial"/>
          <w:b/>
          <w:bCs/>
        </w:rPr>
      </w:pPr>
    </w:p>
    <w:p w14:paraId="2FFF9335" w14:textId="6DE262E2" w:rsidR="00A048C1" w:rsidRDefault="00A048C1" w:rsidP="004B2AD1">
      <w:pPr>
        <w:pStyle w:val="ListParagraph"/>
        <w:rPr>
          <w:rFonts w:ascii="Arial" w:hAnsi="Arial" w:cs="Arial"/>
          <w:b/>
          <w:bCs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22752" behindDoc="1" locked="0" layoutInCell="1" allowOverlap="1" wp14:anchorId="20F8681F" wp14:editId="315CEFDA">
                <wp:simplePos x="0" y="0"/>
                <wp:positionH relativeFrom="margin">
                  <wp:posOffset>4032250</wp:posOffset>
                </wp:positionH>
                <wp:positionV relativeFrom="paragraph">
                  <wp:posOffset>90170</wp:posOffset>
                </wp:positionV>
                <wp:extent cx="2167255" cy="215900"/>
                <wp:effectExtent l="0" t="0" r="4445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A363E" w14:textId="77777777" w:rsidR="00A048C1" w:rsidRPr="008659A8" w:rsidRDefault="00A048C1" w:rsidP="00A048C1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International bunch / adapted from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hutterstoc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8681F" id="Text Box 2" o:spid="_x0000_s1067" type="#_x0000_t202" style="position:absolute;left:0;text-align:left;margin-left:317.5pt;margin-top:7.1pt;width:170.65pt;height:17pt;z-index:-251593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" stroked="f">
                <v:textbox>
                  <w:txbxContent>
                    <w:p w14:paraId="616A363E" w14:textId="77777777" w:rsidR="00A048C1" w:rsidRPr="008659A8" w:rsidRDefault="00A048C1" w:rsidP="00A048C1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International bunch / adapted from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hutterstoc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246830" w14:textId="77777777" w:rsidR="000806CE" w:rsidRDefault="000806CE" w:rsidP="000806CE">
      <w:pPr>
        <w:pStyle w:val="Question"/>
        <w:numPr>
          <w:ilvl w:val="0"/>
          <w:numId w:val="0"/>
        </w:numPr>
        <w:spacing w:before="0"/>
        <w:ind w:left="720"/>
      </w:pPr>
    </w:p>
    <w:p w14:paraId="1950AFA7" w14:textId="7A50D5BB" w:rsidR="004B2AD1" w:rsidRDefault="004B2AD1" w:rsidP="00CE0B54">
      <w:pPr>
        <w:pStyle w:val="Question"/>
        <w:numPr>
          <w:ilvl w:val="0"/>
          <w:numId w:val="2"/>
        </w:numPr>
        <w:spacing w:before="0"/>
      </w:pPr>
      <w:r w:rsidRPr="00927270">
        <w:t xml:space="preserve">On moving </w:t>
      </w:r>
      <w:r>
        <w:t>up the fractionating column, there are gradual trends seen in the properties of each fraction.</w:t>
      </w:r>
    </w:p>
    <w:p w14:paraId="17153D5D" w14:textId="77777777" w:rsidR="00DC22FD" w:rsidRDefault="00DC22FD" w:rsidP="00DC22FD">
      <w:pPr>
        <w:pStyle w:val="Question"/>
        <w:numPr>
          <w:ilvl w:val="0"/>
          <w:numId w:val="0"/>
        </w:numPr>
        <w:spacing w:before="0"/>
        <w:ind w:left="720"/>
      </w:pPr>
    </w:p>
    <w:p w14:paraId="06AB0CF4" w14:textId="2A1B6CE2" w:rsidR="004B2AD1" w:rsidRDefault="00090124" w:rsidP="00DC22FD">
      <w:pPr>
        <w:pStyle w:val="Question"/>
      </w:pPr>
      <w:r w:rsidRPr="00090124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9FFECD0" wp14:editId="6EEC3F0F">
                <wp:simplePos x="0" y="0"/>
                <wp:positionH relativeFrom="column">
                  <wp:posOffset>5327015</wp:posOffset>
                </wp:positionH>
                <wp:positionV relativeFrom="paragraph">
                  <wp:posOffset>435619</wp:posOffset>
                </wp:positionV>
                <wp:extent cx="190500" cy="2047875"/>
                <wp:effectExtent l="19050" t="19050" r="38100" b="28575"/>
                <wp:wrapNone/>
                <wp:docPr id="11" name="Arrow: 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047875"/>
                        </a:xfrm>
                        <a:prstGeom prst="upArrow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9458F55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1" o:spid="_x0000_s1026" type="#_x0000_t68" style="position:absolute;margin-left:419.45pt;margin-top:34.3pt;width:15pt;height:161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" adj="1005" fillcolor="#70ad47 [3209]" strokecolor="#70ad47 [3209]" strokeweight="1pt"/>
            </w:pict>
          </mc:Fallback>
        </mc:AlternateContent>
      </w:r>
      <w:r w:rsidRPr="00090124"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6C19823E" wp14:editId="45CE28A8">
                <wp:simplePos x="0" y="0"/>
                <wp:positionH relativeFrom="column">
                  <wp:posOffset>5483225</wp:posOffset>
                </wp:positionH>
                <wp:positionV relativeFrom="paragraph">
                  <wp:posOffset>313690</wp:posOffset>
                </wp:positionV>
                <wp:extent cx="643890" cy="2302510"/>
                <wp:effectExtent l="0" t="19050" r="41910" b="4064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90" cy="2302510"/>
                          <a:chOff x="0" y="111677"/>
                          <a:chExt cx="983308" cy="3121417"/>
                        </a:xfrm>
                      </wpg:grpSpPr>
                      <wps:wsp>
                        <wps:cNvPr id="13" name="Cylinder 13"/>
                        <wps:cNvSpPr/>
                        <wps:spPr>
                          <a:xfrm>
                            <a:off x="355736" y="570382"/>
                            <a:ext cx="431238" cy="2476783"/>
                          </a:xfrm>
                          <a:prstGeom prst="can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Flowchart: Delay 14"/>
                        <wps:cNvSpPr/>
                        <wps:spPr>
                          <a:xfrm rot="16200000">
                            <a:off x="248496" y="447191"/>
                            <a:ext cx="643672" cy="433290"/>
                          </a:xfrm>
                          <a:prstGeom prst="flowChartDelay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545478" y="2562421"/>
                            <a:ext cx="431239" cy="243014"/>
                            <a:chOff x="545478" y="2429098"/>
                            <a:chExt cx="862732" cy="243014"/>
                          </a:xfrm>
                        </wpg:grpSpPr>
                        <wps:wsp>
                          <wps:cNvPr id="16" name="Straight Connector 16"/>
                          <wps:cNvCnPr>
                            <a:cxnSpLocks/>
                          </wps:cNvCnPr>
                          <wps:spPr>
                            <a:xfrm>
                              <a:off x="545478" y="2643043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>
                            <a:cxnSpLocks/>
                          </wps:cNvCnPr>
                          <wps:spPr>
                            <a:xfrm>
                              <a:off x="558666" y="2429098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6" name="Group 36"/>
                        <wpg:cNvGrpSpPr/>
                        <wpg:grpSpPr>
                          <a:xfrm>
                            <a:off x="545477" y="895220"/>
                            <a:ext cx="431239" cy="243014"/>
                            <a:chOff x="545477" y="848642"/>
                            <a:chExt cx="862732" cy="243014"/>
                          </a:xfrm>
                        </wpg:grpSpPr>
                        <wps:wsp>
                          <wps:cNvPr id="37" name="Straight Connector 37"/>
                          <wps:cNvCnPr>
                            <a:cxnSpLocks/>
                          </wps:cNvCnPr>
                          <wps:spPr>
                            <a:xfrm>
                              <a:off x="545477" y="106258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>
                            <a:cxnSpLocks/>
                          </wps:cNvCnPr>
                          <wps:spPr>
                            <a:xfrm>
                              <a:off x="558665" y="84864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0" name="Group 40"/>
                        <wpg:cNvGrpSpPr/>
                        <wpg:grpSpPr>
                          <a:xfrm>
                            <a:off x="552069" y="1317228"/>
                            <a:ext cx="431239" cy="243014"/>
                            <a:chOff x="552069" y="1248693"/>
                            <a:chExt cx="862732" cy="243014"/>
                          </a:xfrm>
                        </wpg:grpSpPr>
                        <wps:wsp>
                          <wps:cNvPr id="41" name="Straight Connector 41"/>
                          <wps:cNvCnPr>
                            <a:cxnSpLocks/>
                          </wps:cNvCnPr>
                          <wps:spPr>
                            <a:xfrm>
                              <a:off x="552069" y="1462638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/>
                          <wps:cNvCnPr>
                            <a:cxnSpLocks/>
                          </wps:cNvCnPr>
                          <wps:spPr>
                            <a:xfrm>
                              <a:off x="565257" y="1248693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3" name="Group 43"/>
                        <wpg:cNvGrpSpPr/>
                        <wpg:grpSpPr>
                          <a:xfrm>
                            <a:off x="541315" y="2142757"/>
                            <a:ext cx="431239" cy="243014"/>
                            <a:chOff x="541315" y="2031269"/>
                            <a:chExt cx="862732" cy="243014"/>
                          </a:xfrm>
                        </wpg:grpSpPr>
                        <wps:wsp>
                          <wps:cNvPr id="44" name="Straight Connector 44"/>
                          <wps:cNvCnPr>
                            <a:cxnSpLocks/>
                          </wps:cNvCnPr>
                          <wps:spPr>
                            <a:xfrm>
                              <a:off x="541315" y="2245214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/>
                          <wps:cNvCnPr>
                            <a:cxnSpLocks/>
                          </wps:cNvCnPr>
                          <wps:spPr>
                            <a:xfrm>
                              <a:off x="554503" y="2031269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6" name="Group 46"/>
                        <wpg:cNvGrpSpPr/>
                        <wpg:grpSpPr>
                          <a:xfrm>
                            <a:off x="545476" y="1744889"/>
                            <a:ext cx="431239" cy="243014"/>
                            <a:chOff x="545476" y="1654102"/>
                            <a:chExt cx="862732" cy="243014"/>
                          </a:xfrm>
                        </wpg:grpSpPr>
                        <wps:wsp>
                          <wps:cNvPr id="47" name="Straight Connector 47"/>
                          <wps:cNvCnPr>
                            <a:cxnSpLocks/>
                          </wps:cNvCnPr>
                          <wps:spPr>
                            <a:xfrm>
                              <a:off x="545476" y="1868047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/>
                          <wps:cNvCnPr>
                            <a:cxnSpLocks/>
                          </wps:cNvCnPr>
                          <wps:spPr>
                            <a:xfrm>
                              <a:off x="558664" y="1654102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551048" y="493461"/>
                            <a:ext cx="431239" cy="243014"/>
                            <a:chOff x="551048" y="467786"/>
                            <a:chExt cx="862732" cy="243014"/>
                          </a:xfrm>
                        </wpg:grpSpPr>
                        <wps:wsp>
                          <wps:cNvPr id="50" name="Straight Connector 50"/>
                          <wps:cNvCnPr>
                            <a:cxnSpLocks/>
                          </wps:cNvCnPr>
                          <wps:spPr>
                            <a:xfrm>
                              <a:off x="551048" y="68173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>
                            <a:cxnSpLocks/>
                          </wps:cNvCnPr>
                          <wps:spPr>
                            <a:xfrm>
                              <a:off x="564236" y="46778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2" name="Group 52"/>
                        <wpg:cNvGrpSpPr/>
                        <wpg:grpSpPr>
                          <a:xfrm>
                            <a:off x="541314" y="111677"/>
                            <a:ext cx="431239" cy="229676"/>
                            <a:chOff x="541314" y="111677"/>
                            <a:chExt cx="431239" cy="229676"/>
                          </a:xfrm>
                        </wpg:grpSpPr>
                        <wps:wsp>
                          <wps:cNvPr id="53" name="Straight Connector 53"/>
                          <wps:cNvCnPr>
                            <a:cxnSpLocks/>
                          </wps:cNvCnPr>
                          <wps:spPr>
                            <a:xfrm rot="10800000">
                              <a:off x="541314" y="133658"/>
                              <a:ext cx="431239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/>
                          <wps:cNvCnPr>
                            <a:cxnSpLocks/>
                          </wps:cNvCnPr>
                          <wps:spPr>
                            <a:xfrm rot="10800000">
                              <a:off x="561251" y="111677"/>
                              <a:ext cx="0" cy="229676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5" name="Group 55"/>
                        <wpg:cNvGrpSpPr/>
                        <wpg:grpSpPr>
                          <a:xfrm>
                            <a:off x="541313" y="2990080"/>
                            <a:ext cx="431239" cy="243014"/>
                            <a:chOff x="541313" y="2834506"/>
                            <a:chExt cx="862732" cy="243014"/>
                          </a:xfrm>
                        </wpg:grpSpPr>
                        <wps:wsp>
                          <wps:cNvPr id="56" name="Straight Connector 56"/>
                          <wps:cNvCnPr>
                            <a:cxnSpLocks/>
                          </wps:cNvCnPr>
                          <wps:spPr>
                            <a:xfrm>
                              <a:off x="541313" y="3048451"/>
                              <a:ext cx="862732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Straight Connector 57"/>
                          <wps:cNvCnPr>
                            <a:cxnSpLocks/>
                          </wps:cNvCnPr>
                          <wps:spPr>
                            <a:xfrm>
                              <a:off x="554500" y="2834506"/>
                              <a:ext cx="0" cy="243014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accent6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8" name="TextBox 108"/>
                        <wps:cNvSpPr txBox="1"/>
                        <wps:spPr>
                          <a:xfrm>
                            <a:off x="0" y="666891"/>
                            <a:ext cx="462280" cy="1419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2A808A1" w14:textId="77777777" w:rsidR="00090124" w:rsidRPr="00766740" w:rsidRDefault="00090124" w:rsidP="00090124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766740">
                                <w:rPr>
                                  <w:rFonts w:ascii="Arial" w:hAnsi="Arial" w:cs="Arial"/>
                                  <w:b/>
                                  <w:bCs/>
                                  <w:color w:val="000000" w:themeColor="text1"/>
                                  <w:kern w:val="24"/>
                                  <w:sz w:val="16"/>
                                  <w:szCs w:val="16"/>
                                </w:rPr>
                                <w:t>Distillation Column</w:t>
                              </w:r>
                            </w:p>
                          </w:txbxContent>
                        </wps:txbx>
                        <wps:bodyPr vert="vert270" wrap="square" rtlCol="0">
                          <a:noAutofit/>
                        </wps:bodyPr>
                      </wps:wsp>
                      <wps:wsp>
                        <wps:cNvPr id="59" name="Straight Connector 59"/>
                        <wps:cNvCnPr>
                          <a:cxnSpLocks/>
                        </wps:cNvCnPr>
                        <wps:spPr>
                          <a:xfrm flipH="1" flipV="1">
                            <a:off x="127980" y="2210486"/>
                            <a:ext cx="229942" cy="8673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19823E" id="Group 12" o:spid="_x0000_s1068" style="position:absolute;left:0;text-align:left;margin-left:431.75pt;margin-top:24.7pt;width:50.7pt;height:181.3pt;z-index:251686912;mso-width-relative:margin;mso-height-relative:margin" coordorigin=",1116" coordsize="9833,31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">
                <v:shape id="Cylinder 13" o:spid="_x0000_s1069" type="#_x0000_t22" style="position:absolute;left:3557;top:5703;width:4312;height:24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" adj="940" fillcolor="#a8d08d [1945]" stroked="f" strokeweight="1pt">
                  <v:stroke joinstyle="miter"/>
                </v:shape>
                <v:shape id="Flowchart: Delay 14" o:spid="_x0000_s1070" type="#_x0000_t135" style="position:absolute;left:2485;top:4471;width:6436;height:433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" fillcolor="#a8d08d [1945]" stroked="f" strokeweight="1pt"/>
                <v:group id="Group 15" o:spid="_x0000_s1071" style="position:absolute;left:5454;top:25624;width:4313;height:2430" coordorigin="5454,24290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line id="Straight Connector 16" o:spid="_x0000_s1072" style="position:absolute;visibility:visible;mso-wrap-style:square" from="5454,26430" to="14082,26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  <v:line id="Straight Connector 17" o:spid="_x0000_s1073" style="position:absolute;visibility:visible;mso-wrap-style:square" from="5586,24290" to="5586,267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36" o:spid="_x0000_s1074" style="position:absolute;left:5454;top:8952;width:4313;height:2430" coordorigin="5454,8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line id="Straight Connector 37" o:spid="_x0000_s1075" style="position:absolute;visibility:visible;mso-wrap-style:square" from="5454,10625" to="14082,106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8o4xAAAANsAAAAPAAAAZHJzL2Rvd25yZXYueG1sRI9Ba8JA&#10;FITvBf/D8gRvdWMF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HwPyj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38" o:spid="_x0000_s1076" style="position:absolute;visibility:visible;mso-wrap-style:square" from="5586,8486" to="5586,10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F5KwQAAANsAAAAPAAAAZHJzL2Rvd25yZXYueG1sRE/LisIw&#10;FN0L/kO4gjtNHWG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A2QXkr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0" o:spid="_x0000_s1077" style="position:absolute;left:5520;top:13172;width:4313;height:2430" coordorigin="5520,12486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line id="Straight Connector 41" o:spid="_x0000_s1078" style="position:absolute;visibility:visible;mso-wrap-style:square" from="5520,14626" to="14148,146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2" o:spid="_x0000_s1079" style="position:absolute;visibility:visible;mso-wrap-style:square" from="5652,12486" to="5652,1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group id="Group 43" o:spid="_x0000_s1080" style="position:absolute;left:5413;top:21427;width:4312;height:2430" coordorigin="5413,20312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line id="Straight Connector 44" o:spid="_x0000_s1081" style="position:absolute;visibility:visible;mso-wrap-style:square" from="5413,22452" to="14040,22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5" o:spid="_x0000_s1082" style="position:absolute;visibility:visible;mso-wrap-style:square" from="5545,20312" to="5545,22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46" o:spid="_x0000_s1083" style="position:absolute;left:5454;top:17448;width:4313;height:2431" coordorigin="5454,16541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line id="Straight Connector 47" o:spid="_x0000_s1084" style="position:absolute;visibility:visible;mso-wrap-style:square" from="5454,18680" to="14082,18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blFxAAAANsAAAAPAAAAZHJzL2Rvd25yZXYueG1sRI9Ba8JA&#10;FITvBf/D8gRvdWMR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CQJuUX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48" o:spid="_x0000_s1085" style="position:absolute;visibility:visible;mso-wrap-style:square" from="5586,16541" to="5586,18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</v:group>
                <v:group id="Group 49" o:spid="_x0000_s1086" style="position:absolute;left:5510;top:4934;width:4312;height:2430" coordorigin="5510,4677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line id="Straight Connector 50" o:spid="_x0000_s1087" style="position:absolute;visibility:visible;mso-wrap-style:square" from="5510,6817" to="14137,6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" strokecolor="#70ad47 [3209]" strokeweight="4.5pt">
                    <v:stroke joinstyle="miter"/>
                    <o:lock v:ext="edit" shapetype="f"/>
                  </v:line>
                  <v:line id="Straight Connector 51" o:spid="_x0000_s1088" style="position:absolute;visibility:visible;mso-wrap-style:square" from="5642,4677" to="5642,7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" strokecolor="#70ad47 [3209]" strokeweight="4.5pt">
                    <v:stroke joinstyle="miter"/>
                    <o:lock v:ext="edit" shapetype="f"/>
                  </v:line>
                </v:group>
                <v:group id="Group 52" o:spid="_x0000_s1089" style="position:absolute;left:5413;top:1116;width:4312;height:2297" coordorigin="5413,1116" coordsize="4312,2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line id="Straight Connector 53" o:spid="_x0000_s1090" style="position:absolute;rotation:180;visibility:visible;mso-wrap-style:square" from="5413,1336" to="9725,13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" strokecolor="#70ad47 [3209]" strokeweight="4.5pt">
                    <v:stroke joinstyle="miter"/>
                    <o:lock v:ext="edit" shapetype="f"/>
                  </v:line>
                  <v:line id="Straight Connector 54" o:spid="_x0000_s1091" style="position:absolute;rotation:180;visibility:visible;mso-wrap-style:square" from="5612,1116" to="5612,3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" strokecolor="#70ad47 [3209]" strokeweight="4.5pt">
                    <v:stroke joinstyle="miter"/>
                    <o:lock v:ext="edit" shapetype="f"/>
                  </v:line>
                </v:group>
                <v:group id="Group 55" o:spid="_x0000_s1092" style="position:absolute;left:5413;top:29900;width:4312;height:2430" coordorigin="5413,28345" coordsize="8627,2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line id="Straight Connector 56" o:spid="_x0000_s1093" style="position:absolute;visibility:visible;mso-wrap-style:square" from="5413,30484" to="14040,30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  <v:line id="Straight Connector 57" o:spid="_x0000_s1094" style="position:absolute;visibility:visible;mso-wrap-style:square" from="5545,28345" to="5545,30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" strokecolor="#70ad47 [3209]" strokeweight="4.5pt">
                    <v:stroke joinstyle="miter"/>
                    <o:lock v:ext="edit" shapetype="f"/>
                  </v:line>
                </v:group>
                <v:shape id="TextBox 108" o:spid="_x0000_s1095" type="#_x0000_t202" style="position:absolute;top:6668;width:4622;height:1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" filled="f" stroked="f">
                  <v:textbox style="layout-flow:vertical;mso-layout-flow-alt:bottom-to-top">
                    <w:txbxContent>
                      <w:p w14:paraId="12A808A1" w14:textId="77777777" w:rsidR="00090124" w:rsidRPr="00766740" w:rsidRDefault="00090124" w:rsidP="00090124">
                        <w:pPr>
                          <w:rPr>
                            <w:sz w:val="18"/>
                            <w:szCs w:val="18"/>
                          </w:rPr>
                        </w:pPr>
                        <w:r w:rsidRPr="00766740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kern w:val="24"/>
                            <w:sz w:val="16"/>
                            <w:szCs w:val="16"/>
                          </w:rPr>
                          <w:t>Distillation Column</w:t>
                        </w:r>
                      </w:p>
                    </w:txbxContent>
                  </v:textbox>
                </v:shape>
                <v:line id="Straight Connector 59" o:spid="_x0000_s1096" style="position:absolute;flip:x y;visibility:visible;mso-wrap-style:square" from="1279,22104" to="3579,22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" strokecolor="#70ad47 [3209]" strokeweight="4.5pt">
                  <v:stroke joinstyle="miter"/>
                  <o:lock v:ext="edit" shapetype="f"/>
                </v:line>
              </v:group>
            </w:pict>
          </mc:Fallback>
        </mc:AlternateContent>
      </w:r>
      <w:r w:rsidR="004B2AD1">
        <w:t xml:space="preserve">Place into the blank spaces in the table the words </w:t>
      </w:r>
      <w:r w:rsidR="004B2AD1" w:rsidRPr="00927270">
        <w:t>increase</w:t>
      </w:r>
      <w:r w:rsidR="004B2AD1">
        <w:t xml:space="preserve"> or </w:t>
      </w:r>
      <w:r w:rsidR="004B2AD1" w:rsidRPr="00927270">
        <w:t>decrease</w:t>
      </w:r>
      <w:r w:rsidR="004B2AD1">
        <w:t xml:space="preserve"> to show how each of the following chang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9"/>
        <w:gridCol w:w="3544"/>
      </w:tblGrid>
      <w:tr w:rsidR="004B2AD1" w14:paraId="020ECE78" w14:textId="77777777" w:rsidTr="004C4E59">
        <w:tc>
          <w:tcPr>
            <w:tcW w:w="2819" w:type="dxa"/>
            <w:shd w:val="clear" w:color="auto" w:fill="BFBFBF" w:themeFill="background1" w:themeFillShade="BF"/>
          </w:tcPr>
          <w:p w14:paraId="6B1CAB0E" w14:textId="77777777" w:rsidR="004B2AD1" w:rsidRPr="00927270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Property</w:t>
            </w:r>
          </w:p>
        </w:tc>
        <w:tc>
          <w:tcPr>
            <w:tcW w:w="3544" w:type="dxa"/>
            <w:shd w:val="clear" w:color="auto" w:fill="BFBFBF" w:themeFill="background1" w:themeFillShade="BF"/>
          </w:tcPr>
          <w:p w14:paraId="1D55B8F5" w14:textId="77777777" w:rsidR="004B2AD1" w:rsidRDefault="004B2AD1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927270">
              <w:rPr>
                <w:rFonts w:ascii="Arial" w:hAnsi="Arial" w:cs="Arial"/>
                <w:b/>
                <w:bCs/>
              </w:rPr>
              <w:t>Increase or decrease?</w:t>
            </w:r>
          </w:p>
          <w:p w14:paraId="45DB1DB0" w14:textId="73A1B2D0" w:rsidR="00090124" w:rsidRPr="00927270" w:rsidRDefault="00090124" w:rsidP="007E74B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4B2AD1" w14:paraId="4928781D" w14:textId="77777777" w:rsidTr="00CE0B54">
        <w:tc>
          <w:tcPr>
            <w:tcW w:w="2819" w:type="dxa"/>
            <w:shd w:val="clear" w:color="auto" w:fill="auto"/>
          </w:tcPr>
          <w:p w14:paraId="0D1389CB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iling point</w:t>
            </w:r>
          </w:p>
        </w:tc>
        <w:tc>
          <w:tcPr>
            <w:tcW w:w="3544" w:type="dxa"/>
          </w:tcPr>
          <w:p w14:paraId="4199ED11" w14:textId="0684873E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Decrease</w:t>
            </w:r>
            <w:r>
              <w:t>.</w:t>
            </w:r>
          </w:p>
        </w:tc>
      </w:tr>
      <w:tr w:rsidR="004B2AD1" w14:paraId="1E4E124B" w14:textId="77777777" w:rsidTr="00CE0B54">
        <w:tc>
          <w:tcPr>
            <w:tcW w:w="2819" w:type="dxa"/>
            <w:shd w:val="clear" w:color="auto" w:fill="auto"/>
          </w:tcPr>
          <w:p w14:paraId="3094BE0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atility</w:t>
            </w:r>
          </w:p>
        </w:tc>
        <w:tc>
          <w:tcPr>
            <w:tcW w:w="3544" w:type="dxa"/>
          </w:tcPr>
          <w:p w14:paraId="554A4BE2" w14:textId="25450EEC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Increase</w:t>
            </w:r>
            <w:r>
              <w:t>.</w:t>
            </w:r>
          </w:p>
        </w:tc>
      </w:tr>
      <w:tr w:rsidR="004B2AD1" w14:paraId="5F10B051" w14:textId="77777777" w:rsidTr="00CE0B54">
        <w:tc>
          <w:tcPr>
            <w:tcW w:w="2819" w:type="dxa"/>
            <w:shd w:val="clear" w:color="auto" w:fill="auto"/>
          </w:tcPr>
          <w:p w14:paraId="34207E05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cosity</w:t>
            </w:r>
          </w:p>
        </w:tc>
        <w:tc>
          <w:tcPr>
            <w:tcW w:w="3544" w:type="dxa"/>
          </w:tcPr>
          <w:p w14:paraId="5D8F5730" w14:textId="655A2C74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Decrease</w:t>
            </w:r>
            <w:r>
              <w:t>.</w:t>
            </w:r>
          </w:p>
        </w:tc>
      </w:tr>
      <w:tr w:rsidR="004B2AD1" w14:paraId="4DDEEE28" w14:textId="77777777" w:rsidTr="00CE0B54">
        <w:tc>
          <w:tcPr>
            <w:tcW w:w="2819" w:type="dxa"/>
            <w:shd w:val="clear" w:color="auto" w:fill="auto"/>
          </w:tcPr>
          <w:p w14:paraId="1E48F223" w14:textId="77777777" w:rsidR="004B2AD1" w:rsidRDefault="004B2AD1" w:rsidP="007E74B3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lammability</w:t>
            </w:r>
          </w:p>
        </w:tc>
        <w:tc>
          <w:tcPr>
            <w:tcW w:w="3544" w:type="dxa"/>
          </w:tcPr>
          <w:p w14:paraId="6F7DF2F7" w14:textId="4F684B3C" w:rsidR="004B2AD1" w:rsidRPr="00EB7F04" w:rsidRDefault="00CE0B54" w:rsidP="00CE0B54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</w:t>
            </w:r>
            <w:r w:rsidR="004B2AD1" w:rsidRPr="00EB7F04">
              <w:t>Increase</w:t>
            </w:r>
            <w:r>
              <w:t>.</w:t>
            </w:r>
          </w:p>
        </w:tc>
      </w:tr>
    </w:tbl>
    <w:p w14:paraId="568808B1" w14:textId="5AD07874" w:rsidR="000806CE" w:rsidRDefault="000806CE">
      <w:pPr>
        <w:rPr>
          <w:rFonts w:ascii="Arial" w:hAnsi="Arial" w:cs="Arial"/>
          <w:b/>
          <w:bCs/>
        </w:rPr>
      </w:pPr>
    </w:p>
    <w:p w14:paraId="32162042" w14:textId="77777777" w:rsidR="00AB78CF" w:rsidRDefault="00AB78CF">
      <w:pPr>
        <w:rPr>
          <w:rFonts w:ascii="Arial" w:hAnsi="Arial" w:cs="Arial"/>
          <w:b/>
          <w:bCs/>
        </w:rPr>
      </w:pPr>
      <w:r>
        <w:br w:type="page"/>
      </w:r>
    </w:p>
    <w:p w14:paraId="718190F9" w14:textId="0AA9E07F" w:rsidR="00DC22FD" w:rsidRDefault="00DC22FD" w:rsidP="00DC22FD">
      <w:pPr>
        <w:pStyle w:val="Question"/>
      </w:pPr>
      <w:r>
        <w:lastRenderedPageBreak/>
        <w:t>Explain the change in boiling point stated in the table.</w:t>
      </w:r>
    </w:p>
    <w:p w14:paraId="12A395F3" w14:textId="77777777" w:rsidR="00DC22FD" w:rsidRDefault="00DC22FD" w:rsidP="00DC22FD">
      <w:pPr>
        <w:pStyle w:val="Questioncontext"/>
      </w:pPr>
      <w:r>
        <w:t>Use ideas of molecular size in your answer.</w:t>
      </w:r>
    </w:p>
    <w:p w14:paraId="28BC3790" w14:textId="7655C7F7" w:rsidR="00DC22FD" w:rsidRDefault="00DC22FD" w:rsidP="00DC22FD">
      <w:pPr>
        <w:pStyle w:val="Answertext"/>
      </w:pPr>
      <w:r w:rsidRPr="00CE0B54">
        <w:rPr>
          <w:rStyle w:val="AnswercontextChar"/>
        </w:rPr>
        <w:t>Answer:</w:t>
      </w:r>
      <w:r>
        <w:t xml:space="preserve"> As molecular size increases, boiling point also increases.</w:t>
      </w:r>
    </w:p>
    <w:p w14:paraId="57AC5033" w14:textId="53E54976" w:rsidR="00DC22FD" w:rsidRDefault="00DC22FD" w:rsidP="00DC22FD">
      <w:pPr>
        <w:pStyle w:val="Answertext"/>
      </w:pPr>
      <w:r>
        <w:tab/>
        <w:t>Larger molecules have stronger intermolecular forces, and these are harder to overcome when the substance boils.</w:t>
      </w:r>
    </w:p>
    <w:p w14:paraId="44071071" w14:textId="2B83AEA4" w:rsidR="00CE0B54" w:rsidRDefault="00DC22FD" w:rsidP="00DC22FD">
      <w:pPr>
        <w:pStyle w:val="Answertext"/>
      </w:pPr>
      <w:r>
        <w:tab/>
        <w:t>So the boiling point increases.</w:t>
      </w:r>
    </w:p>
    <w:p w14:paraId="2D30A55B" w14:textId="77777777" w:rsidR="000806CE" w:rsidRDefault="000806CE" w:rsidP="000806CE">
      <w:pPr>
        <w:pStyle w:val="Question"/>
        <w:numPr>
          <w:ilvl w:val="0"/>
          <w:numId w:val="0"/>
        </w:numPr>
        <w:spacing w:before="0"/>
        <w:ind w:left="720"/>
      </w:pPr>
    </w:p>
    <w:p w14:paraId="1CF09E13" w14:textId="62147C44" w:rsidR="004B2AD1" w:rsidRDefault="00FC24BA" w:rsidP="000806CE">
      <w:pPr>
        <w:pStyle w:val="Question"/>
        <w:numPr>
          <w:ilvl w:val="0"/>
          <w:numId w:val="2"/>
        </w:numPr>
        <w:spacing w:before="0"/>
      </w:pPr>
      <w:r>
        <w:t>Crude oil – true or false.</w:t>
      </w:r>
    </w:p>
    <w:p w14:paraId="46F035A3" w14:textId="7A573DDB" w:rsidR="00FC24BA" w:rsidRDefault="00FC24BA" w:rsidP="00FC24BA">
      <w:pPr>
        <w:pStyle w:val="Questioncontext"/>
      </w:pPr>
      <w:r>
        <w:t>The following are statements about the separation of crude oil.</w:t>
      </w:r>
    </w:p>
    <w:p w14:paraId="7FED053F" w14:textId="756A3F8F" w:rsidR="00FC24BA" w:rsidRDefault="00FC24BA" w:rsidP="00FC24BA">
      <w:pPr>
        <w:pStyle w:val="Questioncontext"/>
      </w:pPr>
      <w:r>
        <w:t>State whether each statement is true or false by writing T or F in the boxes.</w:t>
      </w:r>
      <w:r w:rsidR="00AB78CF" w:rsidRPr="00AB78CF">
        <w:rPr>
          <w:noProof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FC24BA" w14:paraId="6FB15D58" w14:textId="77777777" w:rsidTr="00AB78CF">
        <w:trPr>
          <w:trHeight w:val="268"/>
        </w:trPr>
        <w:tc>
          <w:tcPr>
            <w:tcW w:w="7551" w:type="dxa"/>
          </w:tcPr>
          <w:p w14:paraId="30407880" w14:textId="41BCB84E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is a complicated mixture containing carbohydrates</w:t>
            </w:r>
            <w:r w:rsidR="00F62DEE">
              <w:t>.</w:t>
            </w:r>
          </w:p>
          <w:p w14:paraId="345B9A1F" w14:textId="4FF96DB0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EF1D626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9346603" w14:textId="74BB14A0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is formed when biomass, for example plankton, is compressed and heated over millions of years.</w:t>
            </w:r>
            <w:r>
              <w:br/>
            </w:r>
          </w:p>
          <w:p w14:paraId="2A3A5742" w14:textId="77777777" w:rsidR="00FC24BA" w:rsidRPr="00950512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B325479" w14:textId="58AF3935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The process of fractional distillation is used to separate crude oil into its components.</w:t>
            </w:r>
          </w:p>
          <w:p w14:paraId="74DF6318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38E99850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48513FE" w14:textId="7771EA4B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As we move up a fractionating column, the temperature of the column increases.</w:t>
            </w:r>
          </w:p>
          <w:p w14:paraId="305CFCCC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A5AEBF5" w14:textId="77777777" w:rsidR="00FC24BA" w:rsidRPr="00950512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D1B0BA5" w14:textId="30E0FB49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is heated before it is pumped into the fractionating column.</w:t>
            </w:r>
          </w:p>
          <w:p w14:paraId="619A734F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D468AA4" w14:textId="7777777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641B9D4" w14:textId="5BB4A683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Molecules with higher boiling points move further up the column.</w:t>
            </w:r>
          </w:p>
          <w:p w14:paraId="3C64CE13" w14:textId="02428A9E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4DCC8F76" w14:textId="1B6D4D1F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C3B793C" w14:textId="20A4A9D1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Crude oil vapour condenses at different heights depending on the boiling point.</w:t>
            </w:r>
          </w:p>
          <w:p w14:paraId="6C38F88C" w14:textId="60A3F5D7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0D1B1100" w14:textId="15E05FB1" w:rsidR="00FC24BA" w:rsidRDefault="00FC24BA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5BC3C95D" w14:textId="0110DA3E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7E912DBF" w14:textId="2295058E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4A02DFB1" w14:textId="6B4C7199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6EAEF4CA" w14:textId="48F1CD1D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7F56A261" w14:textId="77777777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60774C3D" w14:textId="201A2528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lastRenderedPageBreak/>
              <w:t>The fractions produced contain molecules of exactly the same boiling point.</w:t>
            </w:r>
          </w:p>
          <w:p w14:paraId="2D68D9B6" w14:textId="2A74DD95" w:rsidR="00AB78CF" w:rsidRDefault="00AB78CF" w:rsidP="00AB78CF">
            <w:pPr>
              <w:pStyle w:val="Question"/>
              <w:numPr>
                <w:ilvl w:val="0"/>
                <w:numId w:val="0"/>
              </w:numPr>
            </w:pPr>
          </w:p>
          <w:p w14:paraId="60655506" w14:textId="77777777" w:rsidR="00AB78CF" w:rsidRDefault="00AB78CF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20CF50C1" w14:textId="76DC8C92" w:rsidR="00FC24BA" w:rsidRDefault="00FC24BA" w:rsidP="00AB78CF">
            <w:pPr>
              <w:pStyle w:val="Question"/>
              <w:numPr>
                <w:ilvl w:val="0"/>
                <w:numId w:val="17"/>
              </w:numPr>
            </w:pPr>
            <w:r>
              <w:t>Most of the fractions from crude oil are used as fuels.</w:t>
            </w:r>
          </w:p>
          <w:p w14:paraId="7282C46B" w14:textId="77777777" w:rsidR="00FC24BA" w:rsidRPr="0037682A" w:rsidRDefault="00FC24BA" w:rsidP="00AB78CF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1DB624E0" w14:textId="3C66EF93" w:rsidR="00FC24BA" w:rsidRDefault="00F62DEE" w:rsidP="00AB78C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14560" behindDoc="0" locked="0" layoutInCell="1" allowOverlap="1" wp14:anchorId="68055E2D" wp14:editId="66AACE6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52095</wp:posOffset>
                      </wp:positionV>
                      <wp:extent cx="473710" cy="406400"/>
                      <wp:effectExtent l="0" t="0" r="2540" b="0"/>
                      <wp:wrapSquare wrapText="bothSides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5" name="Rectangle 2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00291C9" w14:textId="77777777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055E2D" id="Group 8" o:spid="_x0000_s1097" style="position:absolute;margin-left:-.3pt;margin-top:19.85pt;width:37.3pt;height:32pt;z-index:25171456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jnFrAMAAJg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">
                      <v:rect id="Rectangle 25" o:spid="_x0000_s109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" fillcolor="#f2f2f2 [3052]" stroked="f" strokeweight="1pt"/>
                      <v:shape id="_x0000_s109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nuE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mKTw/yX+ALn6AwAA//8DAFBLAQItABQABgAIAAAAIQDb4fbL7gAAAIUBAAATAAAAAAAAAAAA&#10;AAAAAAAAAABbQ29udGVudF9UeXBlc10ueG1sUEsBAi0AFAAGAAgAAAAhAFr0LFu/AAAAFQEAAAsA&#10;AAAAAAAAAAAAAAAAHwEAAF9yZWxzLy5yZWxzUEsBAi0AFAAGAAgAAAAhAEi+e4TEAAAA2wAAAA8A&#10;AAAAAAAAAAAAAAAABwIAAGRycy9kb3ducmV2LnhtbFBLBQYAAAAAAwADALcAAAD4AgAAAAA=&#10;">
                        <v:textbox>
                          <w:txbxContent>
                            <w:p w14:paraId="000291C9" w14:textId="77777777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AB78CF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16608" behindDoc="0" locked="0" layoutInCell="1" allowOverlap="1" wp14:anchorId="33ED3474" wp14:editId="74D9E67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4112895</wp:posOffset>
                      </wp:positionV>
                      <wp:extent cx="473710" cy="406400"/>
                      <wp:effectExtent l="0" t="0" r="2540" b="0"/>
                      <wp:wrapSquare wrapText="bothSides"/>
                      <wp:docPr id="212" name="Group 2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13" name="Rectangle 21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AD6C1AC" w14:textId="66C2AD1F" w:rsidR="00AB78CF" w:rsidRPr="00801BFC" w:rsidRDefault="00AB78CF" w:rsidP="00AB78CF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ED3474" id="Group 212" o:spid="_x0000_s1100" style="position:absolute;margin-left:.3pt;margin-top:323.85pt;width:37.3pt;height:32pt;z-index:25171660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UhbsgMAAJ8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">
                      <v:rect id="Rectangle 213" o:spid="_x0000_s110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" fillcolor="#f2f2f2 [3052]" stroked="f" strokeweight="1pt"/>
                      <v:shape id="_x0000_s110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">
                        <v:textbox>
                          <w:txbxContent>
                            <w:p w14:paraId="7AD6C1AC" w14:textId="66C2AD1F" w:rsidR="00AB78CF" w:rsidRPr="00801BFC" w:rsidRDefault="00AB78CF" w:rsidP="00AB78CF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4BA4D3C4" wp14:editId="666A8EA2">
                      <wp:simplePos x="0" y="0"/>
                      <wp:positionH relativeFrom="rightMargin">
                        <wp:posOffset>-471170</wp:posOffset>
                      </wp:positionH>
                      <wp:positionV relativeFrom="paragraph">
                        <wp:posOffset>3448050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FB0ECAD" w14:textId="53796171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A4D3C4" id="Group 63" o:spid="_x0000_s1103" style="position:absolute;margin-left:-37.1pt;margin-top:271.5pt;width:37.3pt;height:32pt;z-index:251688960;mso-position-horizontal-relative:right-margin-area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gp/rgMAAJ0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">
                      <v:rect id="Rectangle 192" o:spid="_x0000_s110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10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4FB0ECAD" w14:textId="53796171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 anchorx="margin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2032" behindDoc="0" locked="0" layoutInCell="1" allowOverlap="1" wp14:anchorId="31E4F8BD" wp14:editId="20EEDA5C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2163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30" name="Group 3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1" name="Rectangle 3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05E6DBD" w14:textId="31BA2C56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E4F8BD" id="Group 30" o:spid="_x0000_s1106" style="position:absolute;margin-left:1.05pt;margin-top:170.35pt;width:37.3pt;height:32pt;z-index:25169203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7E4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A9irVwR8EtgTmQ05kqA5tra+7MrR0WqjjDfPvStvgPmZA+0Po40Sp6TzgsLjeL&#10;zRzQOWwtk/UyGWjnNdzNi1O8/vzDc7PR6Qxjm0LpDBSQe+LI/RxHdzUzIlDvMP+Ro/nI0TeoLKYq&#10;Kchi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">
                      <v:rect id="Rectangle 31" o:spid="_x0000_s110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" fillcolor="#f2f2f2 [3052]" stroked="f" strokeweight="1pt"/>
                      <v:shape id="_x0000_s110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ta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">
                        <v:textbox>
                          <w:txbxContent>
                            <w:p w14:paraId="005E6DBD" w14:textId="31BA2C56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3056" behindDoc="0" locked="0" layoutInCell="1" allowOverlap="1" wp14:anchorId="41FA15EA" wp14:editId="5401AF4C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2836545</wp:posOffset>
                      </wp:positionV>
                      <wp:extent cx="473710" cy="406400"/>
                      <wp:effectExtent l="0" t="0" r="2540" b="0"/>
                      <wp:wrapSquare wrapText="bothSides"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28" name="Rectangle 2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17493FF" w14:textId="14124F7B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FA15EA" id="Group 27" o:spid="_x0000_s1109" style="position:absolute;margin-left:1.05pt;margin-top:223.35pt;width:37.3pt;height:32pt;z-index:25169305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">
                      <v:rect id="Rectangle 28" o:spid="_x0000_s111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" fillcolor="#f2f2f2 [3052]" stroked="f" strokeweight="1pt"/>
                      <v:shape id="_x0000_s111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">
                        <v:textbox>
                          <w:txbxContent>
                            <w:p w14:paraId="517493FF" w14:textId="14124F7B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91008" behindDoc="0" locked="0" layoutInCell="1" allowOverlap="1" wp14:anchorId="539BA9C5" wp14:editId="7B593592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550670</wp:posOffset>
                      </wp:positionV>
                      <wp:extent cx="473710" cy="406400"/>
                      <wp:effectExtent l="0" t="0" r="2540" b="0"/>
                      <wp:wrapSquare wrapText="bothSides"/>
                      <wp:docPr id="33" name="Group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4" name="Rectangle 34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1A4A5CE" w14:textId="65057FBC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9BA9C5" id="Group 33" o:spid="_x0000_s1112" style="position:absolute;margin-left:-.7pt;margin-top:122.1pt;width:37.3pt;height:32pt;z-index:25169100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5Bxrg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iQYliLdxRcEtgDuR0psrA5tqaO3Nrh4UqzjDfvrQt/kMmpA+0Pk60it4TDovLzWIz&#10;A/I5bC3T9TIdaOc13M2LU7z+/MNzyeg0wdimUDoDBeSeOHI/x9FdzYwI1DvMf+RoOXL0DSqLqUoK&#10;slhG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">
                      <v:rect id="Rectangle 34" o:spid="_x0000_s111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ZKq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" fillcolor="#f2f2f2 [3052]" stroked="f" strokeweight="1pt"/>
                      <v:shape id="_x0000_s111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">
                        <v:textbox>
                          <w:txbxContent>
                            <w:p w14:paraId="41A4A5CE" w14:textId="65057FBC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FC24B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6B2D403C" wp14:editId="28691FD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77570</wp:posOffset>
                      </wp:positionV>
                      <wp:extent cx="473710" cy="406400"/>
                      <wp:effectExtent l="0" t="0" r="2540" b="0"/>
                      <wp:wrapSquare wrapText="bothSides"/>
                      <wp:docPr id="61" name="Group 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2" name="Rectangle 6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479A7E0" w14:textId="77777777" w:rsidR="00FC24BA" w:rsidRPr="00801BFC" w:rsidRDefault="00FC24BA" w:rsidP="00FC24B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B2D403C" id="Group 61" o:spid="_x0000_s1115" style="position:absolute;margin-left:-.2pt;margin-top:69.1pt;width:37.3pt;height:32pt;z-index:25168998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">
                      <v:rect id="Rectangle 62" o:spid="_x0000_s111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" fillcolor="#f2f2f2 [3052]" stroked="f" strokeweight="1pt"/>
                      <v:shape id="_x0000_s111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">
                        <v:textbox>
                          <w:txbxContent>
                            <w:p w14:paraId="6479A7E0" w14:textId="77777777" w:rsidR="00FC24BA" w:rsidRPr="00801BFC" w:rsidRDefault="00FC24BA" w:rsidP="00FC24B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6F7DD616" w14:textId="05AB3E13" w:rsidR="00FC24BA" w:rsidRPr="00F62DEE" w:rsidRDefault="00AB78CF" w:rsidP="00F62DEE">
      <w:pPr>
        <w:rPr>
          <w:rFonts w:ascii="Arial" w:hAnsi="Arial" w:cs="Arial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20704" behindDoc="1" locked="0" layoutInCell="1" allowOverlap="1" wp14:anchorId="2A769E37" wp14:editId="3BD68358">
                <wp:simplePos x="0" y="0"/>
                <wp:positionH relativeFrom="column">
                  <wp:posOffset>5363210</wp:posOffset>
                </wp:positionH>
                <wp:positionV relativeFrom="paragraph">
                  <wp:posOffset>574675</wp:posOffset>
                </wp:positionV>
                <wp:extent cx="473710" cy="406400"/>
                <wp:effectExtent l="0" t="0" r="2540" b="0"/>
                <wp:wrapNone/>
                <wp:docPr id="220" name="Group 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3710" cy="406400"/>
                          <a:chOff x="0" y="0"/>
                          <a:chExt cx="473710" cy="406400"/>
                        </a:xfrm>
                      </wpg:grpSpPr>
                      <wps:wsp>
                        <wps:cNvPr id="221" name="Rectangle 221"/>
                        <wps:cNvSpPr/>
                        <wps:spPr>
                          <a:xfrm>
                            <a:off x="0" y="0"/>
                            <a:ext cx="473710" cy="4064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63500"/>
                            <a:ext cx="323850" cy="273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C1A935" w14:textId="2AF53D99" w:rsidR="00AB78CF" w:rsidRPr="00801BFC" w:rsidRDefault="00F62DEE" w:rsidP="00AB78CF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769E37" id="Group 220" o:spid="_x0000_s1118" style="position:absolute;margin-left:422.3pt;margin-top:45.25pt;width:37.3pt;height:32pt;z-index:-25159577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G2msQMAAKA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">
                <v:rect id="Rectangle 221" o:spid="_x0000_s111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" fillcolor="#f2f2f2 [3052]" stroked="f" strokeweight="1pt"/>
                <v:shape id="_x0000_s112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">
                  <v:textbox>
                    <w:txbxContent>
                      <w:p w14:paraId="15C1A935" w14:textId="2AF53D99" w:rsidR="00AB78CF" w:rsidRPr="00801BFC" w:rsidRDefault="00F62DEE" w:rsidP="00AB78CF">
                        <w:pPr>
                          <w:jc w:val="center"/>
                          <w:rPr>
                            <w:b/>
                            <w:bCs/>
                            <w:color w:val="4472C4" w:themeColor="accent1"/>
                          </w:rPr>
                        </w:pPr>
                        <w:r>
                          <w:rPr>
                            <w:b/>
                            <w:bCs/>
                            <w:color w:val="4472C4" w:themeColor="accent1"/>
                          </w:rPr>
                          <w:t>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718656" behindDoc="1" locked="0" layoutInCell="1" allowOverlap="1" wp14:anchorId="3DC594D3" wp14:editId="7F5AC460">
                <wp:simplePos x="0" y="0"/>
                <wp:positionH relativeFrom="column">
                  <wp:posOffset>5360670</wp:posOffset>
                </wp:positionH>
                <wp:positionV relativeFrom="paragraph">
                  <wp:posOffset>-65405</wp:posOffset>
                </wp:positionV>
                <wp:extent cx="473710" cy="406400"/>
                <wp:effectExtent l="0" t="0" r="2540" b="0"/>
                <wp:wrapNone/>
                <wp:docPr id="215" name="Group 2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3710" cy="406400"/>
                          <a:chOff x="0" y="0"/>
                          <a:chExt cx="473710" cy="406400"/>
                        </a:xfrm>
                      </wpg:grpSpPr>
                      <wps:wsp>
                        <wps:cNvPr id="216" name="Rectangle 216"/>
                        <wps:cNvSpPr/>
                        <wps:spPr>
                          <a:xfrm>
                            <a:off x="0" y="0"/>
                            <a:ext cx="473710" cy="4064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6200" y="63500"/>
                            <a:ext cx="323850" cy="2730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8B7CD3" w14:textId="77777777" w:rsidR="00AB78CF" w:rsidRPr="00801BFC" w:rsidRDefault="00AB78CF" w:rsidP="00AB78CF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C594D3" id="Group 215" o:spid="_x0000_s1121" style="position:absolute;margin-left:422.1pt;margin-top:-5.15pt;width:37.3pt;height:32pt;z-index:-2515978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">
                <v:rect id="Rectangle 216" o:spid="_x0000_s112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" fillcolor="#f2f2f2 [3052]" stroked="f" strokeweight="1pt"/>
                <v:shape id="_x0000_s112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">
                  <v:textbox>
                    <w:txbxContent>
                      <w:p w14:paraId="5C8B7CD3" w14:textId="77777777" w:rsidR="00AB78CF" w:rsidRPr="00801BFC" w:rsidRDefault="00AB78CF" w:rsidP="00AB78CF">
                        <w:pPr>
                          <w:jc w:val="center"/>
                          <w:rPr>
                            <w:b/>
                            <w:bCs/>
                            <w:color w:val="4472C4" w:themeColor="accent1"/>
                          </w:rPr>
                        </w:pPr>
                        <w:r>
                          <w:rPr>
                            <w:b/>
                            <w:bCs/>
                            <w:color w:val="4472C4" w:themeColor="accent1"/>
                          </w:rPr>
                          <w:t>F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br w:type="textWrapping" w:clear="all"/>
      </w:r>
    </w:p>
    <w:p w14:paraId="498B0027" w14:textId="1A5EA748" w:rsidR="00FC24BA" w:rsidRDefault="00FC24BA" w:rsidP="00F62DEE">
      <w:pPr>
        <w:pStyle w:val="Question"/>
        <w:numPr>
          <w:ilvl w:val="0"/>
          <w:numId w:val="2"/>
        </w:numPr>
        <w:spacing w:before="0"/>
      </w:pPr>
      <w:r>
        <w:t>Here are some molecules found in crude oil.</w:t>
      </w:r>
    </w:p>
    <w:p w14:paraId="1304DE46" w14:textId="77777777" w:rsidR="00A048C1" w:rsidRDefault="00F62DEE" w:rsidP="00A048C1">
      <w:pPr>
        <w:pStyle w:val="Questioncontext"/>
      </w:pPr>
      <w:r>
        <w:t>Which one is which?</w:t>
      </w:r>
    </w:p>
    <w:p w14:paraId="3C442A35" w14:textId="12883B0D" w:rsidR="00F62DEE" w:rsidRDefault="00A048C1" w:rsidP="00A048C1">
      <w:pPr>
        <w:pStyle w:val="Questioncontext"/>
      </w:pPr>
      <w:r w:rsidRPr="00F7636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55D3FEC6" wp14:editId="594D560B">
                <wp:simplePos x="0" y="0"/>
                <wp:positionH relativeFrom="margin">
                  <wp:posOffset>861695</wp:posOffset>
                </wp:positionH>
                <wp:positionV relativeFrom="paragraph">
                  <wp:posOffset>271780</wp:posOffset>
                </wp:positionV>
                <wp:extent cx="419100" cy="342900"/>
                <wp:effectExtent l="0" t="0" r="0" b="0"/>
                <wp:wrapTight wrapText="bothSides">
                  <wp:wrapPolygon edited="0">
                    <wp:start x="0" y="0"/>
                    <wp:lineTo x="0" y="20400"/>
                    <wp:lineTo x="20618" y="20400"/>
                    <wp:lineTo x="20618" y="0"/>
                    <wp:lineTo x="0" y="0"/>
                  </wp:wrapPolygon>
                </wp:wrapTight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D175C" w14:textId="77777777" w:rsidR="00FC24BA" w:rsidRPr="009C0729" w:rsidRDefault="00FC24BA" w:rsidP="00FC24B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D3FEC6" id="_x0000_s1124" type="#_x0000_t202" style="position:absolute;left:0;text-align:left;margin-left:67.85pt;margin-top:21.4pt;width:33pt;height:27pt;z-index:-251604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" stroked="f">
                <v:textbox>
                  <w:txbxContent>
                    <w:p w14:paraId="55CD175C" w14:textId="77777777" w:rsidR="00FC24BA" w:rsidRPr="009C0729" w:rsidRDefault="00FC24BA" w:rsidP="00FC24BA">
                      <w:pP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F7636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1B4C2AD9" wp14:editId="44933B57">
                <wp:simplePos x="0" y="0"/>
                <wp:positionH relativeFrom="column">
                  <wp:posOffset>4716145</wp:posOffset>
                </wp:positionH>
                <wp:positionV relativeFrom="paragraph">
                  <wp:posOffset>240030</wp:posOffset>
                </wp:positionV>
                <wp:extent cx="476250" cy="342900"/>
                <wp:effectExtent l="0" t="0" r="0" b="0"/>
                <wp:wrapTight wrapText="bothSides">
                  <wp:wrapPolygon edited="0">
                    <wp:start x="0" y="0"/>
                    <wp:lineTo x="0" y="20400"/>
                    <wp:lineTo x="20736" y="20400"/>
                    <wp:lineTo x="20736" y="0"/>
                    <wp:lineTo x="0" y="0"/>
                  </wp:wrapPolygon>
                </wp:wrapTight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7331B" w14:textId="77777777" w:rsidR="00FC24BA" w:rsidRPr="009C0729" w:rsidRDefault="00FC24BA" w:rsidP="00FC24B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C2AD9" id="_x0000_s1125" type="#_x0000_t202" style="position:absolute;left:0;text-align:left;margin-left:371.35pt;margin-top:18.9pt;width:37.5pt;height:27pt;z-index:-251603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" stroked="f">
                <v:textbox>
                  <w:txbxContent>
                    <w:p w14:paraId="0D57331B" w14:textId="77777777" w:rsidR="00FC24BA" w:rsidRPr="009C0729" w:rsidRDefault="00FC24BA" w:rsidP="00FC24BA">
                      <w:pP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62DEE" w:rsidRPr="00F7636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3501EBD2" wp14:editId="72A91010">
                <wp:simplePos x="0" y="0"/>
                <wp:positionH relativeFrom="column">
                  <wp:posOffset>2779395</wp:posOffset>
                </wp:positionH>
                <wp:positionV relativeFrom="paragraph">
                  <wp:posOffset>240030</wp:posOffset>
                </wp:positionV>
                <wp:extent cx="336550" cy="342900"/>
                <wp:effectExtent l="0" t="0" r="6350" b="0"/>
                <wp:wrapTight wrapText="bothSides">
                  <wp:wrapPolygon edited="0">
                    <wp:start x="0" y="0"/>
                    <wp:lineTo x="0" y="20400"/>
                    <wp:lineTo x="20785" y="20400"/>
                    <wp:lineTo x="20785" y="0"/>
                    <wp:lineTo x="0" y="0"/>
                  </wp:wrapPolygon>
                </wp:wrapTight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5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0EC9F5" w14:textId="77777777" w:rsidR="00FC24BA" w:rsidRPr="009C0729" w:rsidRDefault="00FC24BA" w:rsidP="00FC24BA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C0729"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1EBD2" id="_x0000_s1126" type="#_x0000_t202" style="position:absolute;left:0;text-align:left;margin-left:218.85pt;margin-top:18.9pt;width:26.5pt;height:27pt;z-index:-251606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" stroked="f">
                <v:textbox>
                  <w:txbxContent>
                    <w:p w14:paraId="5B0EC9F5" w14:textId="77777777" w:rsidR="00FC24BA" w:rsidRPr="009C0729" w:rsidRDefault="00FC24BA" w:rsidP="00FC24BA">
                      <w:pPr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9C0729"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t>Write A, B or C in the table below</w:t>
      </w:r>
      <w:r>
        <w:rPr>
          <w:noProof/>
          <w:lang w:eastAsia="en-GB"/>
        </w:rPr>
        <w:t xml:space="preserve"> </w:t>
      </w:r>
    </w:p>
    <w:p w14:paraId="7FFCBDC5" w14:textId="5750D706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60C453C7" w14:textId="271D9270" w:rsidR="00F62DEE" w:rsidRDefault="00A048C1" w:rsidP="00F62DEE">
      <w:pPr>
        <w:pStyle w:val="Question"/>
        <w:numPr>
          <w:ilvl w:val="0"/>
          <w:numId w:val="0"/>
        </w:numPr>
        <w:spacing w:before="0"/>
        <w:ind w:left="720" w:hanging="360"/>
      </w:pPr>
      <w:r>
        <w:rPr>
          <w:noProof/>
          <w:lang w:eastAsia="en-GB"/>
        </w:rPr>
        <w:drawing>
          <wp:anchor distT="0" distB="0" distL="114300" distR="114300" simplePos="0" relativeHeight="251707392" behindDoc="1" locked="0" layoutInCell="1" allowOverlap="1" wp14:anchorId="5BECC3CA" wp14:editId="0FFDA37E">
            <wp:simplePos x="0" y="0"/>
            <wp:positionH relativeFrom="column">
              <wp:posOffset>417195</wp:posOffset>
            </wp:positionH>
            <wp:positionV relativeFrom="paragraph">
              <wp:posOffset>5715</wp:posOffset>
            </wp:positionV>
            <wp:extent cx="1295400" cy="1247775"/>
            <wp:effectExtent l="0" t="0" r="0" b="9525"/>
            <wp:wrapTight wrapText="bothSides">
              <wp:wrapPolygon edited="0">
                <wp:start x="0" y="0"/>
                <wp:lineTo x="0" y="21435"/>
                <wp:lineTo x="21282" y="21435"/>
                <wp:lineTo x="21282" y="0"/>
                <wp:lineTo x="0" y="0"/>
              </wp:wrapPolygon>
            </wp:wrapTight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AA2CD34" w14:textId="5F2A6FAA" w:rsidR="00F62DEE" w:rsidRDefault="00A048C1" w:rsidP="00F62DEE">
      <w:pPr>
        <w:pStyle w:val="Question"/>
        <w:numPr>
          <w:ilvl w:val="0"/>
          <w:numId w:val="0"/>
        </w:numPr>
        <w:spacing w:before="0"/>
        <w:ind w:left="720" w:hanging="360"/>
      </w:pPr>
      <w:r>
        <w:rPr>
          <w:noProof/>
          <w:lang w:eastAsia="en-GB"/>
        </w:rPr>
        <w:drawing>
          <wp:anchor distT="0" distB="0" distL="114300" distR="114300" simplePos="0" relativeHeight="251708416" behindDoc="1" locked="0" layoutInCell="1" allowOverlap="1" wp14:anchorId="4E24FDDC" wp14:editId="3697CABB">
            <wp:simplePos x="0" y="0"/>
            <wp:positionH relativeFrom="column">
              <wp:posOffset>4062095</wp:posOffset>
            </wp:positionH>
            <wp:positionV relativeFrom="paragraph">
              <wp:posOffset>5715</wp:posOffset>
            </wp:positionV>
            <wp:extent cx="1638300" cy="819150"/>
            <wp:effectExtent l="0" t="0" r="0" b="0"/>
            <wp:wrapTight wrapText="bothSides">
              <wp:wrapPolygon edited="0">
                <wp:start x="0" y="0"/>
                <wp:lineTo x="0" y="21098"/>
                <wp:lineTo x="21349" y="21098"/>
                <wp:lineTo x="21349" y="0"/>
                <wp:lineTo x="0" y="0"/>
              </wp:wrapPolygon>
            </wp:wrapTight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709440" behindDoc="1" locked="0" layoutInCell="1" allowOverlap="1" wp14:anchorId="34E3897D" wp14:editId="5322F028">
            <wp:simplePos x="0" y="0"/>
            <wp:positionH relativeFrom="margin">
              <wp:posOffset>2437130</wp:posOffset>
            </wp:positionH>
            <wp:positionV relativeFrom="paragraph">
              <wp:posOffset>3175</wp:posOffset>
            </wp:positionV>
            <wp:extent cx="993140" cy="1000125"/>
            <wp:effectExtent l="0" t="0" r="0" b="9525"/>
            <wp:wrapTight wrapText="bothSides">
              <wp:wrapPolygon edited="0">
                <wp:start x="0" y="0"/>
                <wp:lineTo x="0" y="21394"/>
                <wp:lineTo x="21130" y="21394"/>
                <wp:lineTo x="21130" y="0"/>
                <wp:lineTo x="0" y="0"/>
              </wp:wrapPolygon>
            </wp:wrapTight>
            <wp:docPr id="210" name="Picture 210" descr="Image result for cyclohexa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yclohexane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C2B36F" w14:textId="73D1A37E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67A4C890" w14:textId="6CADFADD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545D3249" w14:textId="15827751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492823CF" w14:textId="2C7B54A9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126BAD44" w14:textId="5C070B58" w:rsidR="00A048C1" w:rsidRDefault="00A048C1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154B2775" w14:textId="6EFED55A" w:rsidR="00A048C1" w:rsidRDefault="00A048C1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414BD92D" w14:textId="29210F5D" w:rsidR="00A048C1" w:rsidRDefault="00A048C1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745718F5" w14:textId="77777777" w:rsidR="00A048C1" w:rsidRDefault="00A048C1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tbl>
      <w:tblPr>
        <w:tblStyle w:val="TableGrid"/>
        <w:tblpPr w:leftFromText="180" w:rightFromText="180" w:vertAnchor="text" w:horzAnchor="page" w:tblpX="1731" w:tblpY="323"/>
        <w:tblW w:w="0" w:type="auto"/>
        <w:tblLook w:val="04A0" w:firstRow="1" w:lastRow="0" w:firstColumn="1" w:lastColumn="0" w:noHBand="0" w:noVBand="1"/>
      </w:tblPr>
      <w:tblGrid>
        <w:gridCol w:w="2819"/>
        <w:gridCol w:w="1701"/>
      </w:tblGrid>
      <w:tr w:rsidR="00A048C1" w14:paraId="6452F2A0" w14:textId="77777777" w:rsidTr="00A048C1">
        <w:tc>
          <w:tcPr>
            <w:tcW w:w="2819" w:type="dxa"/>
            <w:shd w:val="clear" w:color="auto" w:fill="BFBFBF" w:themeFill="background1" w:themeFillShade="BF"/>
          </w:tcPr>
          <w:p w14:paraId="404118C0" w14:textId="77777777" w:rsidR="00A048C1" w:rsidRPr="00F62DEE" w:rsidRDefault="00A048C1" w:rsidP="00A048C1">
            <w:pPr>
              <w:rPr>
                <w:rFonts w:ascii="Arial" w:hAnsi="Arial" w:cs="Arial"/>
                <w:b/>
                <w:bCs/>
              </w:rPr>
            </w:pPr>
            <w:r w:rsidRPr="00F62DEE">
              <w:rPr>
                <w:rFonts w:ascii="Arial" w:hAnsi="Arial" w:cs="Arial"/>
                <w:b/>
                <w:bCs/>
              </w:rPr>
              <w:t>One is a straight chain molecule.</w:t>
            </w:r>
          </w:p>
          <w:p w14:paraId="1C5F647B" w14:textId="77777777" w:rsidR="00A048C1" w:rsidRPr="00F62DEE" w:rsidRDefault="00A048C1" w:rsidP="00A048C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01" w:type="dxa"/>
          </w:tcPr>
          <w:p w14:paraId="129E7749" w14:textId="77777777" w:rsidR="00A048C1" w:rsidRPr="00EB7F04" w:rsidRDefault="00A048C1" w:rsidP="00A048C1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C.</w:t>
            </w:r>
          </w:p>
        </w:tc>
      </w:tr>
      <w:tr w:rsidR="00A048C1" w14:paraId="2A49E3B5" w14:textId="77777777" w:rsidTr="00A048C1">
        <w:tc>
          <w:tcPr>
            <w:tcW w:w="2819" w:type="dxa"/>
            <w:shd w:val="clear" w:color="auto" w:fill="BFBFBF" w:themeFill="background1" w:themeFillShade="BF"/>
          </w:tcPr>
          <w:p w14:paraId="5D32CC6C" w14:textId="77777777" w:rsidR="00A048C1" w:rsidRPr="00F62DEE" w:rsidRDefault="00A048C1" w:rsidP="00A048C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F62DEE">
              <w:rPr>
                <w:rFonts w:ascii="Arial" w:hAnsi="Arial" w:cs="Arial"/>
                <w:b/>
                <w:bCs/>
              </w:rPr>
              <w:t>One is a branched-chain molecule.</w:t>
            </w:r>
          </w:p>
        </w:tc>
        <w:tc>
          <w:tcPr>
            <w:tcW w:w="1701" w:type="dxa"/>
          </w:tcPr>
          <w:p w14:paraId="00D94572" w14:textId="77777777" w:rsidR="00A048C1" w:rsidRPr="00EB7F04" w:rsidRDefault="00A048C1" w:rsidP="00A048C1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A.</w:t>
            </w:r>
          </w:p>
        </w:tc>
      </w:tr>
      <w:tr w:rsidR="00A048C1" w14:paraId="548AE3CD" w14:textId="77777777" w:rsidTr="00A048C1">
        <w:tc>
          <w:tcPr>
            <w:tcW w:w="2819" w:type="dxa"/>
            <w:shd w:val="clear" w:color="auto" w:fill="BFBFBF" w:themeFill="background1" w:themeFillShade="BF"/>
          </w:tcPr>
          <w:p w14:paraId="6FB1608F" w14:textId="77777777" w:rsidR="00A048C1" w:rsidRPr="00F62DEE" w:rsidRDefault="00A048C1" w:rsidP="00A048C1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F62DEE">
              <w:rPr>
                <w:rFonts w:ascii="Arial" w:hAnsi="Arial" w:cs="Arial"/>
                <w:b/>
                <w:bCs/>
              </w:rPr>
              <w:t>One is a cyclic molecule.</w:t>
            </w:r>
          </w:p>
        </w:tc>
        <w:tc>
          <w:tcPr>
            <w:tcW w:w="1701" w:type="dxa"/>
          </w:tcPr>
          <w:p w14:paraId="02D23012" w14:textId="77777777" w:rsidR="00A048C1" w:rsidRPr="00EB7F04" w:rsidRDefault="00A048C1" w:rsidP="00A048C1">
            <w:pPr>
              <w:pStyle w:val="Answertext"/>
              <w:ind w:left="0" w:firstLine="0"/>
            </w:pPr>
            <w:r w:rsidRPr="00CE0B54">
              <w:rPr>
                <w:rStyle w:val="AnswercontextChar"/>
              </w:rPr>
              <w:t>Answer:</w:t>
            </w:r>
            <w:r>
              <w:t xml:space="preserve"> B.</w:t>
            </w:r>
          </w:p>
        </w:tc>
      </w:tr>
    </w:tbl>
    <w:p w14:paraId="2D98021D" w14:textId="262C3076" w:rsidR="00F62DEE" w:rsidRDefault="00F62DEE" w:rsidP="00F62DEE">
      <w:pPr>
        <w:pStyle w:val="Question"/>
        <w:numPr>
          <w:ilvl w:val="0"/>
          <w:numId w:val="0"/>
        </w:numPr>
        <w:spacing w:before="0"/>
        <w:ind w:left="720" w:hanging="360"/>
      </w:pPr>
    </w:p>
    <w:p w14:paraId="358388EA" w14:textId="5C327872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  <w:bookmarkStart w:id="0" w:name="_GoBack"/>
      <w:bookmarkEnd w:id="0"/>
    </w:p>
    <w:p w14:paraId="12283DB8" w14:textId="77777777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2CD484FA" w14:textId="552777E3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6FFE2915" w14:textId="54715A7F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047B08AA" w14:textId="21FDECE5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7F0802F3" w14:textId="77777777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71661006" w14:textId="77777777" w:rsidR="00FC24BA" w:rsidRDefault="00FC24BA" w:rsidP="00FC24BA">
      <w:pPr>
        <w:pStyle w:val="ListParagraph"/>
        <w:ind w:left="1080"/>
        <w:rPr>
          <w:rFonts w:ascii="Arial" w:hAnsi="Arial" w:cs="Arial"/>
          <w:color w:val="FF0000"/>
        </w:rPr>
      </w:pPr>
    </w:p>
    <w:p w14:paraId="6F8E388C" w14:textId="3E1C4A12" w:rsidR="00C4474E" w:rsidRDefault="00C4474E" w:rsidP="00C4474E">
      <w:pPr>
        <w:tabs>
          <w:tab w:val="left" w:pos="1230"/>
        </w:tabs>
      </w:pPr>
    </w:p>
    <w:p w14:paraId="5E526E14" w14:textId="1B55D16E" w:rsidR="00C4474E" w:rsidRDefault="00C4474E" w:rsidP="00C4474E">
      <w:pPr>
        <w:tabs>
          <w:tab w:val="left" w:pos="1230"/>
        </w:tabs>
      </w:pPr>
    </w:p>
    <w:p w14:paraId="46502C79" w14:textId="0CC6EAB0" w:rsidR="00C4474E" w:rsidRDefault="00C4474E" w:rsidP="00C4474E">
      <w:pPr>
        <w:tabs>
          <w:tab w:val="left" w:pos="1230"/>
        </w:tabs>
      </w:pPr>
    </w:p>
    <w:p w14:paraId="4626156A" w14:textId="3E10552E" w:rsidR="00C4474E" w:rsidRDefault="00C4474E" w:rsidP="00C4474E">
      <w:pPr>
        <w:tabs>
          <w:tab w:val="left" w:pos="1230"/>
        </w:tabs>
      </w:pPr>
    </w:p>
    <w:p w14:paraId="13A09F1A" w14:textId="77777777" w:rsidR="00C4474E" w:rsidRPr="00C4474E" w:rsidRDefault="00C4474E" w:rsidP="00C4474E">
      <w:pPr>
        <w:tabs>
          <w:tab w:val="left" w:pos="1230"/>
        </w:tabs>
      </w:pPr>
    </w:p>
    <w:sectPr w:rsidR="00C4474E" w:rsidRPr="00C4474E" w:rsidSect="00BA6DDB">
      <w:headerReference w:type="default" r:id="rId41"/>
      <w:footerReference w:type="default" r:id="rId42"/>
      <w:headerReference w:type="first" r:id="rId43"/>
      <w:footerReference w:type="first" r:id="rId44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EBB6CD" w14:textId="77777777" w:rsidR="000343D3" w:rsidRDefault="000343D3" w:rsidP="007243E1">
      <w:pPr>
        <w:spacing w:after="0" w:line="240" w:lineRule="auto"/>
      </w:pPr>
      <w:r>
        <w:separator/>
      </w:r>
    </w:p>
  </w:endnote>
  <w:endnote w:type="continuationSeparator" w:id="0">
    <w:p w14:paraId="24FAB667" w14:textId="77777777" w:rsidR="000343D3" w:rsidRDefault="000343D3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48CCA715" w:rsidR="003D66E4" w:rsidRDefault="00BA6DDB" w:rsidP="00A048C1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A048C1">
          <w:rPr>
            <w:rFonts w:ascii="Arial" w:hAnsi="Arial" w:cs="Arial"/>
            <w:sz w:val="18"/>
            <w:szCs w:val="18"/>
          </w:rPr>
          <w:tab/>
        </w:r>
        <w:r w:rsidR="00A048C1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5BB23952" w:rsidR="00C4474E" w:rsidRPr="00310559" w:rsidRDefault="00CE0B54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C4474E">
      <w:rPr>
        <w:rFonts w:ascii="Arial" w:hAnsi="Arial" w:cs="Arial"/>
        <w:sz w:val="18"/>
        <w:szCs w:val="18"/>
      </w:rPr>
      <w:t xml:space="preserve"> (</w:t>
    </w:r>
    <w:r w:rsidR="00BF6762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A048C1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A048C1">
      <w:rPr>
        <w:rFonts w:ascii="Arial" w:hAnsi="Arial" w:cs="Arial"/>
        <w:noProof/>
        <w:sz w:val="18"/>
        <w:szCs w:val="18"/>
      </w:rPr>
      <w:t>3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4A7CDBE3" w:rsidR="00A606E5" w:rsidRDefault="007767ED" w:rsidP="00A048C1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A048C1">
          <w:rPr>
            <w:rFonts w:ascii="Arial" w:hAnsi="Arial" w:cs="Arial"/>
            <w:sz w:val="18"/>
            <w:szCs w:val="18"/>
          </w:rPr>
          <w:tab/>
        </w:r>
        <w:r w:rsidR="00A048C1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630B433A" w:rsidR="000C399B" w:rsidRPr="00310559" w:rsidRDefault="00CE0B54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ude oil</w:t>
    </w:r>
    <w:r w:rsidR="000C399B">
      <w:rPr>
        <w:rFonts w:ascii="Arial" w:hAnsi="Arial" w:cs="Arial"/>
        <w:sz w:val="18"/>
        <w:szCs w:val="18"/>
      </w:rPr>
      <w:t xml:space="preserve"> (</w:t>
    </w:r>
    <w:r w:rsidR="00BF6762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A048C1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A048C1">
      <w:rPr>
        <w:rFonts w:ascii="Arial" w:hAnsi="Arial" w:cs="Arial"/>
        <w:noProof/>
        <w:sz w:val="18"/>
        <w:szCs w:val="18"/>
      </w:rPr>
      <w:t>3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A2A4B" w14:textId="77777777" w:rsidR="000343D3" w:rsidRDefault="000343D3" w:rsidP="007243E1">
      <w:pPr>
        <w:spacing w:after="0" w:line="240" w:lineRule="auto"/>
      </w:pPr>
      <w:r>
        <w:separator/>
      </w:r>
    </w:p>
  </w:footnote>
  <w:footnote w:type="continuationSeparator" w:id="0">
    <w:p w14:paraId="27C7D417" w14:textId="77777777" w:rsidR="000343D3" w:rsidRDefault="000343D3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1B6E2696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BF6762">
      <w:rPr>
        <w:sz w:val="22"/>
      </w:rPr>
      <w:t>Higher</w:t>
    </w:r>
    <w:r>
      <w:rPr>
        <w:sz w:val="22"/>
      </w:rPr>
      <w:t>)</w:t>
    </w:r>
  </w:p>
  <w:p w14:paraId="7752AE7F" w14:textId="012121D2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CE0B54">
      <w:rPr>
        <w:sz w:val="22"/>
      </w:rPr>
      <w:t>Crude oil</w:t>
    </w:r>
    <w:r w:rsidR="000C399B">
      <w:rPr>
        <w:sz w:val="22"/>
      </w:rPr>
      <w:tab/>
      <w:t xml:space="preserve">Source: </w:t>
    </w:r>
    <w:r w:rsidR="00A048C1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DA30A9"/>
    <w:multiLevelType w:val="hybridMultilevel"/>
    <w:tmpl w:val="1CB6E556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" w15:restartNumberingAfterBreak="0">
    <w:nsid w:val="32F10648"/>
    <w:multiLevelType w:val="hybridMultilevel"/>
    <w:tmpl w:val="994A1F46"/>
    <w:lvl w:ilvl="0" w:tplc="AFC6DA7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E47C0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B26E7B"/>
    <w:multiLevelType w:val="hybridMultilevel"/>
    <w:tmpl w:val="FC46C97E"/>
    <w:lvl w:ilvl="0" w:tplc="E98C45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72D5D6F"/>
    <w:multiLevelType w:val="hybridMultilevel"/>
    <w:tmpl w:val="6E02D5B4"/>
    <w:lvl w:ilvl="0" w:tplc="E6D898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A75F71"/>
    <w:multiLevelType w:val="hybridMultilevel"/>
    <w:tmpl w:val="6C764D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2B48FB"/>
    <w:multiLevelType w:val="hybridMultilevel"/>
    <w:tmpl w:val="0276CA4A"/>
    <w:lvl w:ilvl="0" w:tplc="A2CA91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5"/>
  </w:num>
  <w:num w:numId="3">
    <w:abstractNumId w:val="3"/>
    <w:lvlOverride w:ilvl="0">
      <w:startOverride w:val="1"/>
    </w:lvlOverride>
  </w:num>
  <w:num w:numId="4">
    <w:abstractNumId w:val="7"/>
  </w:num>
  <w:num w:numId="5">
    <w:abstractNumId w:val="8"/>
  </w:num>
  <w:num w:numId="6">
    <w:abstractNumId w:val="1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6"/>
  </w:num>
  <w:num w:numId="12">
    <w:abstractNumId w:val="4"/>
  </w:num>
  <w:num w:numId="13">
    <w:abstractNumId w:val="2"/>
  </w:num>
  <w:num w:numId="14">
    <w:abstractNumId w:val="10"/>
  </w:num>
  <w:num w:numId="15">
    <w:abstractNumId w:val="3"/>
  </w:num>
  <w:num w:numId="16">
    <w:abstractNumId w:val="3"/>
  </w:num>
  <w:num w:numId="17">
    <w:abstractNumId w:val="0"/>
  </w:num>
  <w:num w:numId="18">
    <w:abstractNumId w:val="9"/>
  </w:num>
  <w:num w:numId="19">
    <w:abstractNumId w:val="3"/>
  </w:num>
  <w:num w:numId="2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343D3"/>
    <w:rsid w:val="00064CBE"/>
    <w:rsid w:val="0007276B"/>
    <w:rsid w:val="000806CE"/>
    <w:rsid w:val="00080BFC"/>
    <w:rsid w:val="00090124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2AD1"/>
    <w:rsid w:val="004B76BB"/>
    <w:rsid w:val="004C4E59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35B71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96CCE"/>
    <w:rsid w:val="009A04C4"/>
    <w:rsid w:val="009A79B7"/>
    <w:rsid w:val="009B774C"/>
    <w:rsid w:val="009C1F22"/>
    <w:rsid w:val="009F497D"/>
    <w:rsid w:val="009F64F2"/>
    <w:rsid w:val="00A048C1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B78CF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D4D"/>
    <w:rsid w:val="00BD2F67"/>
    <w:rsid w:val="00BE2D99"/>
    <w:rsid w:val="00BE3736"/>
    <w:rsid w:val="00BF6762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0B54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22FD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B71A1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62DEE"/>
    <w:rsid w:val="00F700CF"/>
    <w:rsid w:val="00F91817"/>
    <w:rsid w:val="00F9778B"/>
    <w:rsid w:val="00FC24BA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22.png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34" Type="http://schemas.openxmlformats.org/officeDocument/2006/relationships/image" Target="media/image1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9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2.svg"/><Relationship Id="rId31" Type="http://schemas.openxmlformats.org/officeDocument/2006/relationships/image" Target="media/image14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20.sv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1C796-74A6-4FFF-88F8-46A73F12A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8</cp:revision>
  <dcterms:created xsi:type="dcterms:W3CDTF">2020-10-16T08:21:00Z</dcterms:created>
  <dcterms:modified xsi:type="dcterms:W3CDTF">2020-10-27T12:18:00Z</dcterms:modified>
</cp:coreProperties>
</file>